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C23D71" w14:textId="77777777" w:rsidR="00E112F2" w:rsidRDefault="00E112F2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</w:p>
    <w:p w14:paraId="0EBBE947" w14:textId="77777777" w:rsidR="007625CE" w:rsidRDefault="00837D54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Д</w:t>
      </w:r>
      <w:r w:rsidR="00AB0DF3">
        <w:rPr>
          <w:rFonts w:ascii="Times New Roman" w:hAnsi="Times New Roman" w:cs="Times New Roman"/>
        </w:rPr>
        <w:t xml:space="preserve">иректору института </w:t>
      </w:r>
    </w:p>
    <w:p w14:paraId="59F0F85F" w14:textId="77777777" w:rsidR="00AB0DF3" w:rsidRDefault="00AB0DF3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</w:t>
      </w:r>
    </w:p>
    <w:p w14:paraId="0C753B77" w14:textId="77777777" w:rsidR="00AB0DF3" w:rsidRDefault="00AC4F79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тудента___курса</w:t>
      </w:r>
    </w:p>
    <w:p w14:paraId="08770DBD" w14:textId="77777777" w:rsidR="00C04580" w:rsidRDefault="00AB0DF3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равления подготовки</w:t>
      </w:r>
    </w:p>
    <w:p w14:paraId="5A56C667" w14:textId="77777777" w:rsidR="00AB0DF3" w:rsidRDefault="000B057E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специальности</w:t>
      </w:r>
    </w:p>
    <w:p w14:paraId="4E0646D7" w14:textId="77777777" w:rsidR="00AB0DF3" w:rsidRDefault="00AB0DF3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«____________________</w:t>
      </w:r>
      <w:r w:rsidR="002269F0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___»</w:t>
      </w:r>
    </w:p>
    <w:p w14:paraId="61D895BF" w14:textId="77777777" w:rsidR="00AB0DF3" w:rsidRDefault="00AB0DF3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Группы_______________</w:t>
      </w:r>
      <w:r w:rsidR="002269F0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>__</w:t>
      </w:r>
    </w:p>
    <w:p w14:paraId="4CF5B2F4" w14:textId="77777777" w:rsidR="00AB0DF3" w:rsidRDefault="00AB0DF3" w:rsidP="002269F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</w:t>
      </w:r>
      <w:r w:rsidR="002269F0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>___</w:t>
      </w:r>
    </w:p>
    <w:p w14:paraId="08DF0A11" w14:textId="77777777" w:rsidR="00AB0DF3" w:rsidRDefault="00AB0DF3" w:rsidP="00223B94">
      <w:pPr>
        <w:spacing w:after="0" w:line="240" w:lineRule="auto"/>
        <w:ind w:firstLine="3969"/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  <w:vertAlign w:val="superscript"/>
        </w:rPr>
        <w:t>(ФИО в р.п)</w:t>
      </w:r>
    </w:p>
    <w:p w14:paraId="6F91F654" w14:textId="77777777" w:rsidR="00AB0DF3" w:rsidRDefault="00AB0DF3" w:rsidP="00AB0DF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DA3F1A5" w14:textId="77777777" w:rsidR="003C4B27" w:rsidRDefault="003C4B27" w:rsidP="003C4B2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аявление</w:t>
      </w:r>
      <w:r w:rsidR="00C96EE7"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</w:rPr>
        <w:t>.</w:t>
      </w:r>
    </w:p>
    <w:p w14:paraId="257A2DF8" w14:textId="77777777" w:rsidR="003C4B27" w:rsidRDefault="003C4B27" w:rsidP="003C4B27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</w:t>
      </w:r>
      <w:r w:rsidR="00837D54">
        <w:rPr>
          <w:rFonts w:ascii="Times New Roman" w:hAnsi="Times New Roman" w:cs="Times New Roman"/>
        </w:rPr>
        <w:t>рошу закрепить за мной следующую дисциплину</w:t>
      </w:r>
      <w:r>
        <w:rPr>
          <w:rFonts w:ascii="Times New Roman" w:hAnsi="Times New Roman" w:cs="Times New Roman"/>
        </w:rPr>
        <w:t xml:space="preserve"> по выбору на </w:t>
      </w:r>
      <w:r w:rsidR="00AC4F79">
        <w:rPr>
          <w:rFonts w:ascii="Times New Roman" w:hAnsi="Times New Roman" w:cs="Times New Roman"/>
        </w:rPr>
        <w:t>_семестр 20__/20__</w:t>
      </w:r>
      <w:r>
        <w:rPr>
          <w:rFonts w:ascii="Times New Roman" w:hAnsi="Times New Roman" w:cs="Times New Roman"/>
        </w:rPr>
        <w:t xml:space="preserve"> учебного года:</w:t>
      </w:r>
    </w:p>
    <w:p w14:paraId="5B425391" w14:textId="77777777" w:rsidR="003C4B27" w:rsidRPr="00FA4516" w:rsidRDefault="003C4B27" w:rsidP="003C4B27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tbl>
      <w:tblPr>
        <w:tblStyle w:val="a3"/>
        <w:tblW w:w="6912" w:type="dxa"/>
        <w:tblLayout w:type="fixed"/>
        <w:tblLook w:val="04A0" w:firstRow="1" w:lastRow="0" w:firstColumn="1" w:lastColumn="0" w:noHBand="0" w:noVBand="1"/>
      </w:tblPr>
      <w:tblGrid>
        <w:gridCol w:w="6062"/>
        <w:gridCol w:w="850"/>
      </w:tblGrid>
      <w:tr w:rsidR="0014145B" w14:paraId="27CD9AED" w14:textId="77777777" w:rsidTr="008E3642">
        <w:tc>
          <w:tcPr>
            <w:tcW w:w="6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8CBEAA" w14:textId="77777777" w:rsidR="0014145B" w:rsidRPr="00ED5C9B" w:rsidRDefault="0014145B" w:rsidP="002866AC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lang w:val="en-US"/>
              </w:rPr>
              <w:t xml:space="preserve">I </w:t>
            </w:r>
            <w:r w:rsidRPr="00ED5C9B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  <w:t>блок дисципли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7B4332" w14:textId="77777777" w:rsidR="0014145B" w:rsidRPr="00ED5C9B" w:rsidRDefault="0014145B" w:rsidP="003C4B27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14145B" w14:paraId="23D97848" w14:textId="77777777" w:rsidTr="008E3642">
        <w:tc>
          <w:tcPr>
            <w:tcW w:w="6062" w:type="dxa"/>
            <w:tcBorders>
              <w:top w:val="single" w:sz="4" w:space="0" w:color="auto"/>
            </w:tcBorders>
          </w:tcPr>
          <w:p w14:paraId="15BD2DB3" w14:textId="77777777" w:rsidR="0014145B" w:rsidRPr="00ED5C9B" w:rsidRDefault="0014145B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  <w:t>Теория принятия решений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58ED6F7" w14:textId="77777777" w:rsidR="0014145B" w:rsidRPr="00ED5C9B" w:rsidRDefault="0014145B" w:rsidP="003C4B27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14145B" w14:paraId="0AE5C5F4" w14:textId="77777777" w:rsidTr="008E3642">
        <w:tc>
          <w:tcPr>
            <w:tcW w:w="6062" w:type="dxa"/>
            <w:vAlign w:val="center"/>
          </w:tcPr>
          <w:p w14:paraId="68E81E9F" w14:textId="77777777" w:rsidR="0014145B" w:rsidRPr="00ED5C9B" w:rsidRDefault="0014145B" w:rsidP="001B3684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Ресурсоведение</w:t>
            </w:r>
          </w:p>
        </w:tc>
        <w:tc>
          <w:tcPr>
            <w:tcW w:w="850" w:type="dxa"/>
          </w:tcPr>
          <w:p w14:paraId="2BEBAA01" w14:textId="77777777" w:rsidR="0014145B" w:rsidRPr="00ED5C9B" w:rsidRDefault="0014145B" w:rsidP="003C4B27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14145B" w14:paraId="322650C1" w14:textId="77777777" w:rsidTr="008E3642">
        <w:tc>
          <w:tcPr>
            <w:tcW w:w="6062" w:type="dxa"/>
            <w:tcBorders>
              <w:bottom w:val="single" w:sz="4" w:space="0" w:color="auto"/>
            </w:tcBorders>
            <w:vAlign w:val="center"/>
          </w:tcPr>
          <w:p w14:paraId="2BE7D019" w14:textId="77777777" w:rsidR="0014145B" w:rsidRPr="00ED5C9B" w:rsidRDefault="0014145B" w:rsidP="001B3684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Цифровые технологии: от интернета до блокчейна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7271A3B" w14:textId="77777777" w:rsidR="0014145B" w:rsidRPr="00ED5C9B" w:rsidRDefault="0014145B" w:rsidP="003C4B27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14145B" w14:paraId="25AB9AD5" w14:textId="77777777" w:rsidTr="008E3642">
        <w:tc>
          <w:tcPr>
            <w:tcW w:w="6062" w:type="dxa"/>
            <w:tcBorders>
              <w:bottom w:val="single" w:sz="4" w:space="0" w:color="auto"/>
            </w:tcBorders>
            <w:vAlign w:val="center"/>
          </w:tcPr>
          <w:p w14:paraId="02F4D7C1" w14:textId="77777777" w:rsidR="0014145B" w:rsidRPr="00ED5C9B" w:rsidRDefault="0014145B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Управление личными финансами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605C036" w14:textId="77777777" w:rsidR="008E3642" w:rsidRPr="00ED5C9B" w:rsidRDefault="008E3642" w:rsidP="003C4B27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lang w:val="en-US"/>
              </w:rPr>
            </w:pPr>
          </w:p>
        </w:tc>
      </w:tr>
      <w:tr w:rsidR="008E3642" w14:paraId="413C08DE" w14:textId="77777777" w:rsidTr="008E3642">
        <w:tc>
          <w:tcPr>
            <w:tcW w:w="6062" w:type="dxa"/>
            <w:tcBorders>
              <w:bottom w:val="single" w:sz="4" w:space="0" w:color="auto"/>
            </w:tcBorders>
            <w:vAlign w:val="center"/>
          </w:tcPr>
          <w:p w14:paraId="435FA53A" w14:textId="77777777" w:rsidR="008E3642" w:rsidRPr="00ED5C9B" w:rsidRDefault="008E3642" w:rsidP="001B3684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Менеджмент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7527414" w14:textId="77777777" w:rsidR="008E3642" w:rsidRPr="00ED5C9B" w:rsidRDefault="008E3642" w:rsidP="003C4B27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lang w:val="en-US"/>
              </w:rPr>
            </w:pPr>
          </w:p>
        </w:tc>
      </w:tr>
      <w:tr w:rsidR="008E3642" w14:paraId="571F26E8" w14:textId="77777777" w:rsidTr="008E3642">
        <w:tc>
          <w:tcPr>
            <w:tcW w:w="69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2D122D" w14:textId="6E0EE6A4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I</w:t>
            </w:r>
            <w:r w:rsidRPr="00ED5C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блок дисциплин</w:t>
            </w:r>
            <w:r w:rsidR="00ED5C9B">
              <w:rPr>
                <w:rFonts w:ascii="Times New Roman" w:hAnsi="Times New Roman" w:cs="Times New Roman"/>
                <w:sz w:val="20"/>
                <w:szCs w:val="20"/>
              </w:rPr>
              <w:t xml:space="preserve"> (выбрать 1 дисциплину)</w:t>
            </w:r>
          </w:p>
        </w:tc>
      </w:tr>
      <w:tr w:rsidR="008E3642" w14:paraId="19D62351" w14:textId="77777777" w:rsidTr="008E3642">
        <w:tc>
          <w:tcPr>
            <w:tcW w:w="6062" w:type="dxa"/>
            <w:tcBorders>
              <w:top w:val="single" w:sz="4" w:space="0" w:color="auto"/>
            </w:tcBorders>
            <w:vAlign w:val="center"/>
          </w:tcPr>
          <w:p w14:paraId="612474F6" w14:textId="77777777" w:rsidR="008E3642" w:rsidRPr="00A0426A" w:rsidRDefault="008E3642" w:rsidP="00E91697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Культура общения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4EA7E3AC" w14:textId="77777777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46AFA8AA" w14:textId="77777777" w:rsidTr="008E3642">
        <w:tc>
          <w:tcPr>
            <w:tcW w:w="6062" w:type="dxa"/>
          </w:tcPr>
          <w:p w14:paraId="47158822" w14:textId="77777777" w:rsidR="008E3642" w:rsidRPr="00A0426A" w:rsidRDefault="008E3642" w:rsidP="001B368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Теория и практика аргументации</w:t>
            </w:r>
          </w:p>
        </w:tc>
        <w:tc>
          <w:tcPr>
            <w:tcW w:w="850" w:type="dxa"/>
          </w:tcPr>
          <w:p w14:paraId="2014528D" w14:textId="77777777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53C5D810" w14:textId="77777777" w:rsidTr="008E3642">
        <w:tc>
          <w:tcPr>
            <w:tcW w:w="6062" w:type="dxa"/>
            <w:vAlign w:val="center"/>
          </w:tcPr>
          <w:p w14:paraId="5BE6597F" w14:textId="77777777" w:rsidR="008E3642" w:rsidRPr="00A0426A" w:rsidRDefault="008E3642" w:rsidP="001B3684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Организационная коммуникация</w:t>
            </w:r>
          </w:p>
        </w:tc>
        <w:tc>
          <w:tcPr>
            <w:tcW w:w="850" w:type="dxa"/>
          </w:tcPr>
          <w:p w14:paraId="2F0451E0" w14:textId="77777777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4CB1CC45" w14:textId="77777777" w:rsidTr="008E3642">
        <w:tc>
          <w:tcPr>
            <w:tcW w:w="6062" w:type="dxa"/>
            <w:vAlign w:val="center"/>
          </w:tcPr>
          <w:p w14:paraId="67FEC7E9" w14:textId="77777777" w:rsidR="008E3642" w:rsidRPr="00A0426A" w:rsidRDefault="008E3642" w:rsidP="00DD4673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Конфликтология</w:t>
            </w:r>
          </w:p>
        </w:tc>
        <w:tc>
          <w:tcPr>
            <w:tcW w:w="850" w:type="dxa"/>
          </w:tcPr>
          <w:p w14:paraId="34481747" w14:textId="77777777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4C3B554F" w14:textId="77777777" w:rsidTr="008E3642">
        <w:tc>
          <w:tcPr>
            <w:tcW w:w="6062" w:type="dxa"/>
          </w:tcPr>
          <w:p w14:paraId="5BF645DC" w14:textId="77777777" w:rsidR="008E3642" w:rsidRPr="00A0426A" w:rsidRDefault="008E3642" w:rsidP="00DD467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sz w:val="20"/>
                <w:szCs w:val="20"/>
              </w:rPr>
              <w:t>Социология</w:t>
            </w:r>
          </w:p>
        </w:tc>
        <w:tc>
          <w:tcPr>
            <w:tcW w:w="850" w:type="dxa"/>
          </w:tcPr>
          <w:p w14:paraId="11E2FE1D" w14:textId="77777777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78FEF694" w14:textId="77777777" w:rsidTr="008E3642">
        <w:tc>
          <w:tcPr>
            <w:tcW w:w="6062" w:type="dxa"/>
          </w:tcPr>
          <w:p w14:paraId="1B448913" w14:textId="77777777" w:rsidR="008E3642" w:rsidRPr="00A0426A" w:rsidRDefault="008E3642" w:rsidP="00DD467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sz w:val="20"/>
                <w:szCs w:val="20"/>
              </w:rPr>
              <w:t>Культурология</w:t>
            </w:r>
          </w:p>
        </w:tc>
        <w:tc>
          <w:tcPr>
            <w:tcW w:w="850" w:type="dxa"/>
          </w:tcPr>
          <w:p w14:paraId="2F4B5B6B" w14:textId="77777777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77636134" w14:textId="77777777" w:rsidTr="008E3642">
        <w:tc>
          <w:tcPr>
            <w:tcW w:w="6062" w:type="dxa"/>
            <w:vAlign w:val="center"/>
          </w:tcPr>
          <w:p w14:paraId="68467C61" w14:textId="77777777" w:rsidR="008E3642" w:rsidRPr="00A0426A" w:rsidRDefault="008E3642" w:rsidP="001B3684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 xml:space="preserve">Глобальная экономическая история </w:t>
            </w:r>
            <w:proofErr w:type="gramStart"/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( на</w:t>
            </w:r>
            <w:proofErr w:type="gramEnd"/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 xml:space="preserve"> англ. яз.)</w:t>
            </w:r>
          </w:p>
        </w:tc>
        <w:tc>
          <w:tcPr>
            <w:tcW w:w="850" w:type="dxa"/>
          </w:tcPr>
          <w:p w14:paraId="731E95BD" w14:textId="77777777" w:rsidR="008E3642" w:rsidRDefault="008E3642" w:rsidP="003C4B2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A94F74F" w14:textId="77777777" w:rsidR="003C4B27" w:rsidRDefault="003C4B27" w:rsidP="003C4B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FE06F6E" w14:textId="77777777" w:rsidR="002269F0" w:rsidRDefault="00FA5BE6" w:rsidP="003C4B27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AC4F79">
        <w:rPr>
          <w:rFonts w:ascii="Times New Roman" w:hAnsi="Times New Roman" w:cs="Times New Roman"/>
        </w:rPr>
        <w:t>«_</w:t>
      </w:r>
      <w:proofErr w:type="gramStart"/>
      <w:r w:rsidR="00AC4F79">
        <w:rPr>
          <w:rFonts w:ascii="Times New Roman" w:hAnsi="Times New Roman" w:cs="Times New Roman"/>
        </w:rPr>
        <w:t>_»_</w:t>
      </w:r>
      <w:proofErr w:type="gramEnd"/>
      <w:r w:rsidR="00AC4F79">
        <w:rPr>
          <w:rFonts w:ascii="Times New Roman" w:hAnsi="Times New Roman" w:cs="Times New Roman"/>
        </w:rPr>
        <w:t>___________20__</w:t>
      </w:r>
      <w:r w:rsidR="00D0573B">
        <w:rPr>
          <w:rFonts w:ascii="Times New Roman" w:hAnsi="Times New Roman" w:cs="Times New Roman"/>
        </w:rPr>
        <w:t>г.</w:t>
      </w:r>
      <w:r w:rsidR="00D0573B">
        <w:rPr>
          <w:rFonts w:ascii="Times New Roman" w:hAnsi="Times New Roman" w:cs="Times New Roman"/>
        </w:rPr>
        <w:tab/>
      </w:r>
      <w:r w:rsidR="00D0573B">
        <w:rPr>
          <w:rFonts w:ascii="Times New Roman" w:hAnsi="Times New Roman" w:cs="Times New Roman"/>
        </w:rPr>
        <w:tab/>
      </w:r>
      <w:r w:rsidR="00D0573B">
        <w:rPr>
          <w:rFonts w:ascii="Times New Roman" w:hAnsi="Times New Roman" w:cs="Times New Roman"/>
        </w:rPr>
        <w:tab/>
      </w:r>
      <w:r w:rsidR="00D0573B">
        <w:rPr>
          <w:rFonts w:ascii="Times New Roman" w:hAnsi="Times New Roman" w:cs="Times New Roman"/>
        </w:rPr>
        <w:tab/>
        <w:t>_________________</w:t>
      </w:r>
    </w:p>
    <w:p w14:paraId="601FD814" w14:textId="77777777" w:rsidR="00D0573B" w:rsidRDefault="00D0573B" w:rsidP="00D0573B">
      <w:pPr>
        <w:spacing w:after="0" w:line="240" w:lineRule="auto"/>
        <w:ind w:left="2124"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proofErr w:type="gramStart"/>
      <w:r>
        <w:rPr>
          <w:rFonts w:ascii="Times New Roman" w:hAnsi="Times New Roman" w:cs="Times New Roman"/>
        </w:rPr>
        <w:t xml:space="preserve">подпись)   </w:t>
      </w:r>
      <w:proofErr w:type="gramEnd"/>
      <w:r>
        <w:rPr>
          <w:rFonts w:ascii="Times New Roman" w:hAnsi="Times New Roman" w:cs="Times New Roman"/>
        </w:rPr>
        <w:t xml:space="preserve">                               (ФИО)</w:t>
      </w:r>
    </w:p>
    <w:p w14:paraId="40B160B1" w14:textId="77777777" w:rsidR="00C96EE7" w:rsidRDefault="00C96EE7" w:rsidP="00C96EE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оформляется в 2 экз. (1 хранится в деканате, 2 выдается студенту)</w:t>
      </w:r>
    </w:p>
    <w:p w14:paraId="6FD72F94" w14:textId="77777777" w:rsidR="00FA5BE6" w:rsidRDefault="00FA5BE6" w:rsidP="00C96EE7">
      <w:pPr>
        <w:spacing w:after="0" w:line="240" w:lineRule="auto"/>
        <w:rPr>
          <w:rFonts w:ascii="Times New Roman" w:hAnsi="Times New Roman" w:cs="Times New Roman"/>
        </w:rPr>
      </w:pPr>
    </w:p>
    <w:p w14:paraId="2D493355" w14:textId="77777777" w:rsidR="00FA5BE6" w:rsidRDefault="00FA5BE6" w:rsidP="00C96EE7">
      <w:pPr>
        <w:spacing w:after="0" w:line="240" w:lineRule="auto"/>
        <w:rPr>
          <w:rFonts w:ascii="Times New Roman" w:hAnsi="Times New Roman" w:cs="Times New Roman"/>
        </w:rPr>
      </w:pPr>
    </w:p>
    <w:p w14:paraId="6C431360" w14:textId="77777777" w:rsidR="00FA5BE6" w:rsidRDefault="00FA5BE6" w:rsidP="00C96EE7">
      <w:pPr>
        <w:spacing w:after="0" w:line="240" w:lineRule="auto"/>
        <w:rPr>
          <w:rFonts w:ascii="Times New Roman" w:hAnsi="Times New Roman" w:cs="Times New Roman"/>
        </w:rPr>
      </w:pPr>
    </w:p>
    <w:p w14:paraId="644B3F5C" w14:textId="77777777" w:rsidR="00FA5BE6" w:rsidRDefault="00FA5BE6" w:rsidP="00C96EE7">
      <w:pPr>
        <w:spacing w:after="0" w:line="240" w:lineRule="auto"/>
        <w:rPr>
          <w:rFonts w:ascii="Times New Roman" w:hAnsi="Times New Roman" w:cs="Times New Roman"/>
        </w:rPr>
      </w:pPr>
    </w:p>
    <w:p w14:paraId="35CAA56F" w14:textId="77777777" w:rsidR="00FA5BE6" w:rsidRDefault="00FA5BE6" w:rsidP="00C96EE7">
      <w:pPr>
        <w:spacing w:after="0" w:line="240" w:lineRule="auto"/>
        <w:rPr>
          <w:rFonts w:ascii="Times New Roman" w:hAnsi="Times New Roman" w:cs="Times New Roman"/>
        </w:rPr>
      </w:pPr>
    </w:p>
    <w:p w14:paraId="3A395436" w14:textId="77777777" w:rsidR="00FA5BE6" w:rsidRDefault="00FA5BE6" w:rsidP="00C96EE7">
      <w:pPr>
        <w:spacing w:after="0" w:line="240" w:lineRule="auto"/>
        <w:rPr>
          <w:rFonts w:ascii="Times New Roman" w:hAnsi="Times New Roman" w:cs="Times New Roman"/>
        </w:rPr>
      </w:pPr>
    </w:p>
    <w:p w14:paraId="446080FF" w14:textId="77777777" w:rsidR="00FA5BE6" w:rsidRDefault="00FA5BE6" w:rsidP="00C96EE7">
      <w:pPr>
        <w:spacing w:after="0" w:line="240" w:lineRule="auto"/>
        <w:rPr>
          <w:rFonts w:ascii="Times New Roman" w:hAnsi="Times New Roman" w:cs="Times New Roman"/>
        </w:rPr>
      </w:pPr>
    </w:p>
    <w:p w14:paraId="4F2A2E1C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Директору института </w:t>
      </w:r>
    </w:p>
    <w:p w14:paraId="2037D532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</w:t>
      </w:r>
    </w:p>
    <w:p w14:paraId="18FA9DA8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тудента___курса</w:t>
      </w:r>
    </w:p>
    <w:p w14:paraId="617EFC3D" w14:textId="77777777" w:rsidR="00C04580" w:rsidRDefault="00AC4F79" w:rsidP="00C0458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равления подготовки</w:t>
      </w:r>
    </w:p>
    <w:p w14:paraId="5F9F9191" w14:textId="77777777" w:rsidR="00C04580" w:rsidRDefault="000B057E" w:rsidP="00C04580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специальности</w:t>
      </w:r>
    </w:p>
    <w:p w14:paraId="07A0469D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</w:p>
    <w:p w14:paraId="2AC1ADD5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«________________________»</w:t>
      </w:r>
    </w:p>
    <w:p w14:paraId="63369214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Группы___________________</w:t>
      </w:r>
    </w:p>
    <w:p w14:paraId="3F8EF0F7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</w:t>
      </w:r>
    </w:p>
    <w:p w14:paraId="69BF1C8E" w14:textId="77777777" w:rsidR="00AC4F79" w:rsidRDefault="00AC4F79" w:rsidP="00AC4F79">
      <w:pPr>
        <w:spacing w:after="0" w:line="240" w:lineRule="auto"/>
        <w:ind w:firstLine="3969"/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  <w:vertAlign w:val="superscript"/>
        </w:rPr>
        <w:t>(ФИО в р.п)</w:t>
      </w:r>
    </w:p>
    <w:p w14:paraId="63B751D8" w14:textId="77777777" w:rsidR="00AC4F79" w:rsidRDefault="00AC4F79" w:rsidP="00AC4F79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ACBB8A5" w14:textId="77777777" w:rsidR="008E3642" w:rsidRDefault="008E3642" w:rsidP="008E364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аявление*.</w:t>
      </w:r>
    </w:p>
    <w:p w14:paraId="44773801" w14:textId="77777777" w:rsidR="008E3642" w:rsidRDefault="008E3642" w:rsidP="008E3642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шу закрепить за мной следующую дисциплину по выбору на _семестр 20__/20__ учебного года:</w:t>
      </w:r>
    </w:p>
    <w:p w14:paraId="2CAC62B2" w14:textId="77777777" w:rsidR="008E3642" w:rsidRPr="00FA4516" w:rsidRDefault="008E3642" w:rsidP="008E3642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tbl>
      <w:tblPr>
        <w:tblStyle w:val="a3"/>
        <w:tblW w:w="6912" w:type="dxa"/>
        <w:tblLayout w:type="fixed"/>
        <w:tblLook w:val="04A0" w:firstRow="1" w:lastRow="0" w:firstColumn="1" w:lastColumn="0" w:noHBand="0" w:noVBand="1"/>
      </w:tblPr>
      <w:tblGrid>
        <w:gridCol w:w="6062"/>
        <w:gridCol w:w="850"/>
      </w:tblGrid>
      <w:tr w:rsidR="008E3642" w14:paraId="4B0B7114" w14:textId="77777777" w:rsidTr="001B3684">
        <w:tc>
          <w:tcPr>
            <w:tcW w:w="6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530274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  <w:lang w:val="en-US"/>
              </w:rPr>
              <w:t xml:space="preserve">I </w:t>
            </w:r>
            <w:r w:rsidRPr="00ED5C9B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  <w:t>блок дисципли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921A65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8E3642" w14:paraId="25FB4B27" w14:textId="77777777" w:rsidTr="001B3684">
        <w:tc>
          <w:tcPr>
            <w:tcW w:w="6062" w:type="dxa"/>
            <w:tcBorders>
              <w:top w:val="single" w:sz="4" w:space="0" w:color="auto"/>
            </w:tcBorders>
          </w:tcPr>
          <w:p w14:paraId="10FDE4AF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color w:val="808080" w:themeColor="background1" w:themeShade="80"/>
                <w:sz w:val="20"/>
                <w:szCs w:val="20"/>
              </w:rPr>
              <w:t>Теория принятия решений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773ACDEF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8E3642" w14:paraId="4BB5AC8F" w14:textId="77777777" w:rsidTr="001B3684">
        <w:tc>
          <w:tcPr>
            <w:tcW w:w="6062" w:type="dxa"/>
            <w:vAlign w:val="center"/>
          </w:tcPr>
          <w:p w14:paraId="347EDE6D" w14:textId="77777777" w:rsidR="008E3642" w:rsidRPr="00ED5C9B" w:rsidRDefault="008E3642" w:rsidP="001B3684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Ресурсоведение</w:t>
            </w:r>
          </w:p>
        </w:tc>
        <w:tc>
          <w:tcPr>
            <w:tcW w:w="850" w:type="dxa"/>
          </w:tcPr>
          <w:p w14:paraId="0227CB7A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8E3642" w14:paraId="619C335B" w14:textId="77777777" w:rsidTr="001B3684">
        <w:tc>
          <w:tcPr>
            <w:tcW w:w="6062" w:type="dxa"/>
            <w:tcBorders>
              <w:bottom w:val="single" w:sz="4" w:space="0" w:color="auto"/>
            </w:tcBorders>
            <w:vAlign w:val="center"/>
          </w:tcPr>
          <w:p w14:paraId="13A9CE5C" w14:textId="77777777" w:rsidR="008E3642" w:rsidRPr="00ED5C9B" w:rsidRDefault="008E3642" w:rsidP="001B3684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Цифровые технологии: от интернета до блокчейна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45E52D2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</w:rPr>
            </w:pPr>
          </w:p>
        </w:tc>
      </w:tr>
      <w:tr w:rsidR="008E3642" w14:paraId="5C1618FE" w14:textId="77777777" w:rsidTr="001B3684">
        <w:tc>
          <w:tcPr>
            <w:tcW w:w="6062" w:type="dxa"/>
            <w:tcBorders>
              <w:bottom w:val="single" w:sz="4" w:space="0" w:color="auto"/>
            </w:tcBorders>
            <w:vAlign w:val="center"/>
          </w:tcPr>
          <w:p w14:paraId="406B07A5" w14:textId="77777777" w:rsidR="008E3642" w:rsidRPr="00ED5C9B" w:rsidRDefault="008E3642" w:rsidP="001B3684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Управление личными финансами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51119C2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lang w:val="en-US"/>
              </w:rPr>
            </w:pPr>
          </w:p>
        </w:tc>
      </w:tr>
      <w:tr w:rsidR="008E3642" w14:paraId="47988A42" w14:textId="77777777" w:rsidTr="001B3684">
        <w:tc>
          <w:tcPr>
            <w:tcW w:w="6062" w:type="dxa"/>
            <w:tcBorders>
              <w:bottom w:val="single" w:sz="4" w:space="0" w:color="auto"/>
            </w:tcBorders>
            <w:vAlign w:val="center"/>
          </w:tcPr>
          <w:p w14:paraId="56C9A93B" w14:textId="77777777" w:rsidR="008E3642" w:rsidRPr="00ED5C9B" w:rsidRDefault="008E3642" w:rsidP="001B3684">
            <w:pPr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</w:pPr>
            <w:r w:rsidRPr="00ED5C9B">
              <w:rPr>
                <w:rFonts w:ascii="Times New Roman" w:hAnsi="Times New Roman" w:cs="Times New Roman"/>
                <w:iCs/>
                <w:color w:val="808080" w:themeColor="background1" w:themeShade="80"/>
                <w:sz w:val="20"/>
                <w:szCs w:val="20"/>
              </w:rPr>
              <w:t>Менеджмент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16E17ED" w14:textId="77777777" w:rsidR="008E3642" w:rsidRPr="00ED5C9B" w:rsidRDefault="008E3642" w:rsidP="001B3684">
            <w:pPr>
              <w:jc w:val="both"/>
              <w:rPr>
                <w:rFonts w:ascii="Times New Roman" w:hAnsi="Times New Roman" w:cs="Times New Roman"/>
                <w:color w:val="808080" w:themeColor="background1" w:themeShade="80"/>
                <w:lang w:val="en-US"/>
              </w:rPr>
            </w:pPr>
          </w:p>
        </w:tc>
      </w:tr>
      <w:tr w:rsidR="008E3642" w14:paraId="1AFB3F6E" w14:textId="77777777" w:rsidTr="001B3684">
        <w:tc>
          <w:tcPr>
            <w:tcW w:w="69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FCD16E" w14:textId="7FC47764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I</w:t>
            </w:r>
            <w:r w:rsidRPr="00ED5C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блок дисциплин</w:t>
            </w:r>
            <w:r w:rsidR="00ED5C9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D5C9B">
              <w:rPr>
                <w:rFonts w:ascii="Times New Roman" w:hAnsi="Times New Roman" w:cs="Times New Roman"/>
                <w:sz w:val="20"/>
                <w:szCs w:val="20"/>
              </w:rPr>
              <w:t>(выбрать 1 дисциплину)</w:t>
            </w:r>
          </w:p>
        </w:tc>
      </w:tr>
      <w:tr w:rsidR="008E3642" w14:paraId="3FD2987B" w14:textId="77777777" w:rsidTr="001B3684">
        <w:tc>
          <w:tcPr>
            <w:tcW w:w="6062" w:type="dxa"/>
            <w:tcBorders>
              <w:top w:val="single" w:sz="4" w:space="0" w:color="auto"/>
            </w:tcBorders>
            <w:vAlign w:val="center"/>
          </w:tcPr>
          <w:p w14:paraId="33BD29F7" w14:textId="77777777" w:rsidR="008E3642" w:rsidRPr="00A0426A" w:rsidRDefault="008E3642" w:rsidP="001B3684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Культура общения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7AFFBBBF" w14:textId="77777777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50C4C134" w14:textId="77777777" w:rsidTr="001B3684">
        <w:tc>
          <w:tcPr>
            <w:tcW w:w="6062" w:type="dxa"/>
          </w:tcPr>
          <w:p w14:paraId="0D307789" w14:textId="77777777" w:rsidR="008E3642" w:rsidRPr="00A0426A" w:rsidRDefault="008E3642" w:rsidP="001B368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Теория и практика аргументации</w:t>
            </w:r>
          </w:p>
        </w:tc>
        <w:tc>
          <w:tcPr>
            <w:tcW w:w="850" w:type="dxa"/>
          </w:tcPr>
          <w:p w14:paraId="176675E0" w14:textId="77777777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22C9FC4A" w14:textId="77777777" w:rsidTr="001B3684">
        <w:tc>
          <w:tcPr>
            <w:tcW w:w="6062" w:type="dxa"/>
            <w:vAlign w:val="center"/>
          </w:tcPr>
          <w:p w14:paraId="2734D5E3" w14:textId="77777777" w:rsidR="008E3642" w:rsidRPr="00A0426A" w:rsidRDefault="008E3642" w:rsidP="001B3684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Организационная коммуникация</w:t>
            </w:r>
          </w:p>
        </w:tc>
        <w:tc>
          <w:tcPr>
            <w:tcW w:w="850" w:type="dxa"/>
          </w:tcPr>
          <w:p w14:paraId="30FE31D1" w14:textId="77777777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2306F0F6" w14:textId="77777777" w:rsidTr="001B3684">
        <w:tc>
          <w:tcPr>
            <w:tcW w:w="6062" w:type="dxa"/>
            <w:vAlign w:val="center"/>
          </w:tcPr>
          <w:p w14:paraId="39E062CC" w14:textId="77777777" w:rsidR="008E3642" w:rsidRPr="00A0426A" w:rsidRDefault="008E3642" w:rsidP="001B3684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Конфликтология</w:t>
            </w:r>
          </w:p>
        </w:tc>
        <w:tc>
          <w:tcPr>
            <w:tcW w:w="850" w:type="dxa"/>
          </w:tcPr>
          <w:p w14:paraId="703B039F" w14:textId="77777777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2095448A" w14:textId="77777777" w:rsidTr="001B3684">
        <w:tc>
          <w:tcPr>
            <w:tcW w:w="6062" w:type="dxa"/>
          </w:tcPr>
          <w:p w14:paraId="5C56CD21" w14:textId="77777777" w:rsidR="008E3642" w:rsidRPr="00A0426A" w:rsidRDefault="008E3642" w:rsidP="001B368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sz w:val="20"/>
                <w:szCs w:val="20"/>
              </w:rPr>
              <w:t>Социология</w:t>
            </w:r>
          </w:p>
        </w:tc>
        <w:tc>
          <w:tcPr>
            <w:tcW w:w="850" w:type="dxa"/>
          </w:tcPr>
          <w:p w14:paraId="09085AEF" w14:textId="77777777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5B9DF9A1" w14:textId="77777777" w:rsidTr="001B3684">
        <w:tc>
          <w:tcPr>
            <w:tcW w:w="6062" w:type="dxa"/>
          </w:tcPr>
          <w:p w14:paraId="19732113" w14:textId="77777777" w:rsidR="008E3642" w:rsidRPr="00A0426A" w:rsidRDefault="008E3642" w:rsidP="001B368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sz w:val="20"/>
                <w:szCs w:val="20"/>
              </w:rPr>
              <w:t>Культурология</w:t>
            </w:r>
          </w:p>
        </w:tc>
        <w:tc>
          <w:tcPr>
            <w:tcW w:w="850" w:type="dxa"/>
          </w:tcPr>
          <w:p w14:paraId="70C89F8E" w14:textId="77777777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E3642" w14:paraId="5E7856E4" w14:textId="77777777" w:rsidTr="001B3684">
        <w:tc>
          <w:tcPr>
            <w:tcW w:w="6062" w:type="dxa"/>
            <w:vAlign w:val="center"/>
          </w:tcPr>
          <w:p w14:paraId="567E76D2" w14:textId="77777777" w:rsidR="008E3642" w:rsidRPr="00A0426A" w:rsidRDefault="008E3642" w:rsidP="001B3684">
            <w:pPr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 xml:space="preserve">Глобальная экономическая история </w:t>
            </w:r>
            <w:proofErr w:type="gramStart"/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>( на</w:t>
            </w:r>
            <w:proofErr w:type="gramEnd"/>
            <w:r w:rsidRPr="00A0426A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  <w:t xml:space="preserve"> англ. яз.)</w:t>
            </w:r>
          </w:p>
        </w:tc>
        <w:tc>
          <w:tcPr>
            <w:tcW w:w="850" w:type="dxa"/>
          </w:tcPr>
          <w:p w14:paraId="4CA12E41" w14:textId="77777777" w:rsidR="008E3642" w:rsidRDefault="008E3642" w:rsidP="001B3684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9AA5C84" w14:textId="77777777" w:rsidR="008E3642" w:rsidRDefault="008E3642" w:rsidP="008E3642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7AC1F2D" w14:textId="77777777" w:rsidR="008E3642" w:rsidRDefault="00FA5BE6" w:rsidP="008E3642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8E3642">
        <w:rPr>
          <w:rFonts w:ascii="Times New Roman" w:hAnsi="Times New Roman" w:cs="Times New Roman"/>
        </w:rPr>
        <w:t>«_</w:t>
      </w:r>
      <w:proofErr w:type="gramStart"/>
      <w:r w:rsidR="008E3642">
        <w:rPr>
          <w:rFonts w:ascii="Times New Roman" w:hAnsi="Times New Roman" w:cs="Times New Roman"/>
        </w:rPr>
        <w:t>_»_</w:t>
      </w:r>
      <w:proofErr w:type="gramEnd"/>
      <w:r w:rsidR="008E3642">
        <w:rPr>
          <w:rFonts w:ascii="Times New Roman" w:hAnsi="Times New Roman" w:cs="Times New Roman"/>
        </w:rPr>
        <w:t>___________20__г.</w:t>
      </w:r>
      <w:r w:rsidR="008E3642">
        <w:rPr>
          <w:rFonts w:ascii="Times New Roman" w:hAnsi="Times New Roman" w:cs="Times New Roman"/>
        </w:rPr>
        <w:tab/>
      </w:r>
      <w:r w:rsidR="008E3642">
        <w:rPr>
          <w:rFonts w:ascii="Times New Roman" w:hAnsi="Times New Roman" w:cs="Times New Roman"/>
        </w:rPr>
        <w:tab/>
      </w:r>
      <w:r w:rsidR="008E3642">
        <w:rPr>
          <w:rFonts w:ascii="Times New Roman" w:hAnsi="Times New Roman" w:cs="Times New Roman"/>
        </w:rPr>
        <w:tab/>
      </w:r>
      <w:r w:rsidR="008E3642">
        <w:rPr>
          <w:rFonts w:ascii="Times New Roman" w:hAnsi="Times New Roman" w:cs="Times New Roman"/>
        </w:rPr>
        <w:tab/>
        <w:t>_________________</w:t>
      </w:r>
    </w:p>
    <w:p w14:paraId="1134D86B" w14:textId="77777777" w:rsidR="008E3642" w:rsidRDefault="008E3642" w:rsidP="008E3642">
      <w:pPr>
        <w:spacing w:after="0" w:line="240" w:lineRule="auto"/>
        <w:ind w:left="2124"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proofErr w:type="gramStart"/>
      <w:r>
        <w:rPr>
          <w:rFonts w:ascii="Times New Roman" w:hAnsi="Times New Roman" w:cs="Times New Roman"/>
        </w:rPr>
        <w:t xml:space="preserve">подпись)   </w:t>
      </w:r>
      <w:proofErr w:type="gramEnd"/>
      <w:r>
        <w:rPr>
          <w:rFonts w:ascii="Times New Roman" w:hAnsi="Times New Roman" w:cs="Times New Roman"/>
        </w:rPr>
        <w:t xml:space="preserve">                               (ФИО)</w:t>
      </w:r>
    </w:p>
    <w:p w14:paraId="335F36E5" w14:textId="77777777" w:rsidR="008E3642" w:rsidRDefault="008E3642" w:rsidP="008E364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оформляется в 2 экз. (1 хранится в деканате, 2 выдается студенту)</w:t>
      </w:r>
    </w:p>
    <w:p w14:paraId="66C9C79B" w14:textId="77777777" w:rsidR="008E3642" w:rsidRDefault="008E3642" w:rsidP="008E3642">
      <w:pPr>
        <w:spacing w:after="0" w:line="240" w:lineRule="auto"/>
        <w:ind w:firstLine="3969"/>
        <w:rPr>
          <w:rFonts w:ascii="Times New Roman" w:hAnsi="Times New Roman" w:cs="Times New Roman"/>
        </w:rPr>
      </w:pPr>
    </w:p>
    <w:p w14:paraId="65FB6C09" w14:textId="77777777" w:rsidR="00AC4F79" w:rsidRDefault="00AC4F79" w:rsidP="00AC4F79">
      <w:pPr>
        <w:spacing w:after="0" w:line="240" w:lineRule="auto"/>
        <w:ind w:firstLine="3969"/>
        <w:rPr>
          <w:rFonts w:ascii="Times New Roman" w:hAnsi="Times New Roman" w:cs="Times New Roman"/>
        </w:rPr>
      </w:pPr>
    </w:p>
    <w:sectPr w:rsidR="00AC4F79" w:rsidSect="00A0426A">
      <w:footerReference w:type="default" r:id="rId8"/>
      <w:pgSz w:w="16838" w:h="11906" w:orient="landscape"/>
      <w:pgMar w:top="567" w:right="536" w:bottom="709" w:left="567" w:header="0" w:footer="0" w:gutter="0"/>
      <w:cols w:num="2" w:space="159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15931" w14:textId="77777777" w:rsidR="002B0BB3" w:rsidRDefault="002B0BB3" w:rsidP="002269F0">
      <w:pPr>
        <w:spacing w:after="0" w:line="240" w:lineRule="auto"/>
      </w:pPr>
      <w:r>
        <w:separator/>
      </w:r>
    </w:p>
  </w:endnote>
  <w:endnote w:type="continuationSeparator" w:id="0">
    <w:p w14:paraId="7C702D0E" w14:textId="77777777" w:rsidR="002B0BB3" w:rsidRDefault="002B0BB3" w:rsidP="00226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C56E" w14:textId="77777777" w:rsidR="00C04580" w:rsidRDefault="00C04580">
    <w:pPr>
      <w:pStyle w:val="a6"/>
    </w:pPr>
  </w:p>
  <w:tbl>
    <w:tblPr>
      <w:tblStyle w:val="a3"/>
      <w:tblW w:w="0" w:type="auto"/>
      <w:tblLook w:val="04A0" w:firstRow="1" w:lastRow="0" w:firstColumn="1" w:lastColumn="0" w:noHBand="0" w:noVBand="1"/>
    </w:tblPr>
    <w:tblGrid>
      <w:gridCol w:w="15951"/>
    </w:tblGrid>
    <w:tr w:rsidR="00C04580" w14:paraId="6EB4540D" w14:textId="77777777" w:rsidTr="00C04580">
      <w:tc>
        <w:tcPr>
          <w:tcW w:w="15951" w:type="dxa"/>
        </w:tcPr>
        <w:p w14:paraId="0EC9CC6E" w14:textId="77777777" w:rsidR="00C04580" w:rsidRDefault="00C04580">
          <w:pPr>
            <w:pStyle w:val="a6"/>
          </w:pPr>
          <w:r w:rsidRPr="00F43906">
            <w:rPr>
              <w:rFonts w:ascii="Arial" w:hAnsi="Arial" w:cs="Arial"/>
              <w:b/>
              <w:sz w:val="18"/>
              <w:szCs w:val="18"/>
            </w:rPr>
            <w:t>Копии с данного оригинала при распечатке недействительны без заверительной надписи</w:t>
          </w:r>
        </w:p>
      </w:tc>
    </w:tr>
  </w:tbl>
  <w:p w14:paraId="17096A7D" w14:textId="77777777" w:rsidR="00C04580" w:rsidRDefault="00C04580">
    <w:pPr>
      <w:pStyle w:val="a6"/>
    </w:pPr>
  </w:p>
  <w:p w14:paraId="5F470950" w14:textId="77777777" w:rsidR="002E34C0" w:rsidRDefault="002E34C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C3CA2" w14:textId="77777777" w:rsidR="002B0BB3" w:rsidRDefault="002B0BB3" w:rsidP="002269F0">
      <w:pPr>
        <w:spacing w:after="0" w:line="240" w:lineRule="auto"/>
      </w:pPr>
      <w:r>
        <w:separator/>
      </w:r>
    </w:p>
  </w:footnote>
  <w:footnote w:type="continuationSeparator" w:id="0">
    <w:p w14:paraId="1823E36C" w14:textId="77777777" w:rsidR="002B0BB3" w:rsidRDefault="002B0BB3" w:rsidP="002269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335714"/>
    <w:multiLevelType w:val="hybridMultilevel"/>
    <w:tmpl w:val="B50406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AA59FC"/>
    <w:multiLevelType w:val="hybridMultilevel"/>
    <w:tmpl w:val="6B9E1182"/>
    <w:lvl w:ilvl="0" w:tplc="0158DCBA">
      <w:start w:val="1"/>
      <w:numFmt w:val="decimal"/>
      <w:lvlText w:val="%1."/>
      <w:lvlJc w:val="left"/>
      <w:pPr>
        <w:ind w:left="502" w:hanging="360"/>
      </w:pPr>
      <w:rPr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LYwMrIwsbAwMjFT0lEKTi0uzszPAykwqgUAZLxBeywAAAA="/>
  </w:docVars>
  <w:rsids>
    <w:rsidRoot w:val="00AB0DF3"/>
    <w:rsid w:val="000013B7"/>
    <w:rsid w:val="00004D21"/>
    <w:rsid w:val="00004D62"/>
    <w:rsid w:val="00005185"/>
    <w:rsid w:val="00006A78"/>
    <w:rsid w:val="00006FE3"/>
    <w:rsid w:val="000106EF"/>
    <w:rsid w:val="0001412D"/>
    <w:rsid w:val="00014809"/>
    <w:rsid w:val="0001798C"/>
    <w:rsid w:val="000179A4"/>
    <w:rsid w:val="00020CA8"/>
    <w:rsid w:val="00025A7B"/>
    <w:rsid w:val="000264C2"/>
    <w:rsid w:val="000313D0"/>
    <w:rsid w:val="00032D7A"/>
    <w:rsid w:val="000335F0"/>
    <w:rsid w:val="000345FF"/>
    <w:rsid w:val="000353E3"/>
    <w:rsid w:val="000357CA"/>
    <w:rsid w:val="00036D23"/>
    <w:rsid w:val="00036F5F"/>
    <w:rsid w:val="00037FC8"/>
    <w:rsid w:val="000527E9"/>
    <w:rsid w:val="00053E1A"/>
    <w:rsid w:val="00056146"/>
    <w:rsid w:val="0005655C"/>
    <w:rsid w:val="00056E06"/>
    <w:rsid w:val="00064161"/>
    <w:rsid w:val="000655DD"/>
    <w:rsid w:val="00066A23"/>
    <w:rsid w:val="0007278B"/>
    <w:rsid w:val="00075FF1"/>
    <w:rsid w:val="00076D32"/>
    <w:rsid w:val="000805CA"/>
    <w:rsid w:val="00082BF3"/>
    <w:rsid w:val="00084BBE"/>
    <w:rsid w:val="000862D0"/>
    <w:rsid w:val="0009054E"/>
    <w:rsid w:val="00091808"/>
    <w:rsid w:val="00092736"/>
    <w:rsid w:val="00094004"/>
    <w:rsid w:val="00094A80"/>
    <w:rsid w:val="000A1C03"/>
    <w:rsid w:val="000A2865"/>
    <w:rsid w:val="000A41F0"/>
    <w:rsid w:val="000B057E"/>
    <w:rsid w:val="000B451F"/>
    <w:rsid w:val="000C3C7C"/>
    <w:rsid w:val="000C48EA"/>
    <w:rsid w:val="000C528D"/>
    <w:rsid w:val="000D0AB9"/>
    <w:rsid w:val="000D0ADB"/>
    <w:rsid w:val="000D2419"/>
    <w:rsid w:val="000D33DB"/>
    <w:rsid w:val="000D350C"/>
    <w:rsid w:val="000D77F7"/>
    <w:rsid w:val="000E1E3A"/>
    <w:rsid w:val="000E3433"/>
    <w:rsid w:val="000E38D0"/>
    <w:rsid w:val="000E39DD"/>
    <w:rsid w:val="000E5F0F"/>
    <w:rsid w:val="000F47FA"/>
    <w:rsid w:val="000F4EAA"/>
    <w:rsid w:val="001012B3"/>
    <w:rsid w:val="00101554"/>
    <w:rsid w:val="001017B7"/>
    <w:rsid w:val="001026E1"/>
    <w:rsid w:val="00103524"/>
    <w:rsid w:val="001065DA"/>
    <w:rsid w:val="0010667D"/>
    <w:rsid w:val="001076DC"/>
    <w:rsid w:val="001079F4"/>
    <w:rsid w:val="001106D4"/>
    <w:rsid w:val="00113537"/>
    <w:rsid w:val="001212A5"/>
    <w:rsid w:val="00123BA5"/>
    <w:rsid w:val="00123F68"/>
    <w:rsid w:val="001253C4"/>
    <w:rsid w:val="00126BBE"/>
    <w:rsid w:val="001272F6"/>
    <w:rsid w:val="00132C1F"/>
    <w:rsid w:val="00134136"/>
    <w:rsid w:val="001356DC"/>
    <w:rsid w:val="00137F98"/>
    <w:rsid w:val="001406C1"/>
    <w:rsid w:val="0014145B"/>
    <w:rsid w:val="00142EC5"/>
    <w:rsid w:val="00143D17"/>
    <w:rsid w:val="00150AB8"/>
    <w:rsid w:val="00152AD2"/>
    <w:rsid w:val="001574B4"/>
    <w:rsid w:val="001609A0"/>
    <w:rsid w:val="00160F14"/>
    <w:rsid w:val="00162090"/>
    <w:rsid w:val="001623DC"/>
    <w:rsid w:val="00162925"/>
    <w:rsid w:val="0016607A"/>
    <w:rsid w:val="00166B27"/>
    <w:rsid w:val="001704BD"/>
    <w:rsid w:val="0017118D"/>
    <w:rsid w:val="00172DFB"/>
    <w:rsid w:val="0017566E"/>
    <w:rsid w:val="0017615B"/>
    <w:rsid w:val="00176817"/>
    <w:rsid w:val="00180FA7"/>
    <w:rsid w:val="00182ADB"/>
    <w:rsid w:val="0018304E"/>
    <w:rsid w:val="00187F9A"/>
    <w:rsid w:val="00190440"/>
    <w:rsid w:val="00190A9C"/>
    <w:rsid w:val="00190E8D"/>
    <w:rsid w:val="001921AF"/>
    <w:rsid w:val="00192ACA"/>
    <w:rsid w:val="001970E0"/>
    <w:rsid w:val="00197928"/>
    <w:rsid w:val="00197BCE"/>
    <w:rsid w:val="00197E5A"/>
    <w:rsid w:val="001A3447"/>
    <w:rsid w:val="001A3674"/>
    <w:rsid w:val="001A37ED"/>
    <w:rsid w:val="001A4A71"/>
    <w:rsid w:val="001A5EDC"/>
    <w:rsid w:val="001A684D"/>
    <w:rsid w:val="001A7A7E"/>
    <w:rsid w:val="001B0BE0"/>
    <w:rsid w:val="001B0F40"/>
    <w:rsid w:val="001B22B5"/>
    <w:rsid w:val="001B45B5"/>
    <w:rsid w:val="001B7F6F"/>
    <w:rsid w:val="001C3339"/>
    <w:rsid w:val="001C4CFA"/>
    <w:rsid w:val="001C5879"/>
    <w:rsid w:val="001C6100"/>
    <w:rsid w:val="001C6502"/>
    <w:rsid w:val="001C7F5C"/>
    <w:rsid w:val="001D274C"/>
    <w:rsid w:val="001D3094"/>
    <w:rsid w:val="001D395E"/>
    <w:rsid w:val="001D4594"/>
    <w:rsid w:val="001D593D"/>
    <w:rsid w:val="001D7483"/>
    <w:rsid w:val="001E1049"/>
    <w:rsid w:val="001E482C"/>
    <w:rsid w:val="001E4E59"/>
    <w:rsid w:val="001E65D9"/>
    <w:rsid w:val="001E754A"/>
    <w:rsid w:val="001F03A9"/>
    <w:rsid w:val="001F13EC"/>
    <w:rsid w:val="001F513D"/>
    <w:rsid w:val="002033B7"/>
    <w:rsid w:val="00205D05"/>
    <w:rsid w:val="0020661F"/>
    <w:rsid w:val="002127A6"/>
    <w:rsid w:val="0021430E"/>
    <w:rsid w:val="00214662"/>
    <w:rsid w:val="00217D97"/>
    <w:rsid w:val="00223B94"/>
    <w:rsid w:val="002246F6"/>
    <w:rsid w:val="00224E06"/>
    <w:rsid w:val="002264FC"/>
    <w:rsid w:val="002269F0"/>
    <w:rsid w:val="0023211A"/>
    <w:rsid w:val="0023433C"/>
    <w:rsid w:val="00235220"/>
    <w:rsid w:val="00237026"/>
    <w:rsid w:val="002436C8"/>
    <w:rsid w:val="00247BB7"/>
    <w:rsid w:val="002503F6"/>
    <w:rsid w:val="00250AFB"/>
    <w:rsid w:val="0025100D"/>
    <w:rsid w:val="0025388D"/>
    <w:rsid w:val="00253FFD"/>
    <w:rsid w:val="002561AA"/>
    <w:rsid w:val="002610B3"/>
    <w:rsid w:val="002619FF"/>
    <w:rsid w:val="00261EF1"/>
    <w:rsid w:val="00262578"/>
    <w:rsid w:val="00263835"/>
    <w:rsid w:val="00264983"/>
    <w:rsid w:val="002736E6"/>
    <w:rsid w:val="00275AE9"/>
    <w:rsid w:val="0027636E"/>
    <w:rsid w:val="00277630"/>
    <w:rsid w:val="00280697"/>
    <w:rsid w:val="00280BE7"/>
    <w:rsid w:val="002813EF"/>
    <w:rsid w:val="002873FB"/>
    <w:rsid w:val="002907D1"/>
    <w:rsid w:val="00295063"/>
    <w:rsid w:val="00297073"/>
    <w:rsid w:val="002A233C"/>
    <w:rsid w:val="002A3343"/>
    <w:rsid w:val="002A7370"/>
    <w:rsid w:val="002B0BB3"/>
    <w:rsid w:val="002B675F"/>
    <w:rsid w:val="002B7CFE"/>
    <w:rsid w:val="002C310A"/>
    <w:rsid w:val="002C70E7"/>
    <w:rsid w:val="002D0B73"/>
    <w:rsid w:val="002D4902"/>
    <w:rsid w:val="002D53B7"/>
    <w:rsid w:val="002D727A"/>
    <w:rsid w:val="002E00D4"/>
    <w:rsid w:val="002E07CF"/>
    <w:rsid w:val="002E34C0"/>
    <w:rsid w:val="002E3CAB"/>
    <w:rsid w:val="002E55E9"/>
    <w:rsid w:val="002F0823"/>
    <w:rsid w:val="002F3F59"/>
    <w:rsid w:val="002F4FD5"/>
    <w:rsid w:val="002F5485"/>
    <w:rsid w:val="002F6551"/>
    <w:rsid w:val="002F66F8"/>
    <w:rsid w:val="00300373"/>
    <w:rsid w:val="00300F56"/>
    <w:rsid w:val="0030121F"/>
    <w:rsid w:val="0030245F"/>
    <w:rsid w:val="003038E7"/>
    <w:rsid w:val="00306B14"/>
    <w:rsid w:val="0030704A"/>
    <w:rsid w:val="003103E3"/>
    <w:rsid w:val="0031356C"/>
    <w:rsid w:val="00315323"/>
    <w:rsid w:val="0031762C"/>
    <w:rsid w:val="00317FCB"/>
    <w:rsid w:val="00320C2A"/>
    <w:rsid w:val="00321E5E"/>
    <w:rsid w:val="00324389"/>
    <w:rsid w:val="00330010"/>
    <w:rsid w:val="00331CFB"/>
    <w:rsid w:val="003320E2"/>
    <w:rsid w:val="00334A6E"/>
    <w:rsid w:val="00336B09"/>
    <w:rsid w:val="00344032"/>
    <w:rsid w:val="00344B96"/>
    <w:rsid w:val="00354280"/>
    <w:rsid w:val="0035521D"/>
    <w:rsid w:val="00356380"/>
    <w:rsid w:val="00361194"/>
    <w:rsid w:val="003636B9"/>
    <w:rsid w:val="00363EFF"/>
    <w:rsid w:val="00367C3A"/>
    <w:rsid w:val="00370162"/>
    <w:rsid w:val="00370307"/>
    <w:rsid w:val="00371BEB"/>
    <w:rsid w:val="00377928"/>
    <w:rsid w:val="0038066A"/>
    <w:rsid w:val="0038080D"/>
    <w:rsid w:val="00380FFF"/>
    <w:rsid w:val="003826C6"/>
    <w:rsid w:val="003847B5"/>
    <w:rsid w:val="003858D7"/>
    <w:rsid w:val="00385EFF"/>
    <w:rsid w:val="00386314"/>
    <w:rsid w:val="00390A80"/>
    <w:rsid w:val="003915D4"/>
    <w:rsid w:val="003915E4"/>
    <w:rsid w:val="00394052"/>
    <w:rsid w:val="003971B5"/>
    <w:rsid w:val="00397A7B"/>
    <w:rsid w:val="003A0011"/>
    <w:rsid w:val="003A0867"/>
    <w:rsid w:val="003A4F4A"/>
    <w:rsid w:val="003A516B"/>
    <w:rsid w:val="003A57BE"/>
    <w:rsid w:val="003B15A4"/>
    <w:rsid w:val="003B31C7"/>
    <w:rsid w:val="003B5F71"/>
    <w:rsid w:val="003B68C4"/>
    <w:rsid w:val="003C00D9"/>
    <w:rsid w:val="003C0684"/>
    <w:rsid w:val="003C22EF"/>
    <w:rsid w:val="003C2D53"/>
    <w:rsid w:val="003C4B27"/>
    <w:rsid w:val="003C7579"/>
    <w:rsid w:val="003C7E17"/>
    <w:rsid w:val="003D0CE6"/>
    <w:rsid w:val="003D18C5"/>
    <w:rsid w:val="003D2703"/>
    <w:rsid w:val="003D58CD"/>
    <w:rsid w:val="003D6A7C"/>
    <w:rsid w:val="003E0070"/>
    <w:rsid w:val="003E0282"/>
    <w:rsid w:val="003E0530"/>
    <w:rsid w:val="003E2CEE"/>
    <w:rsid w:val="003E59CA"/>
    <w:rsid w:val="003E642F"/>
    <w:rsid w:val="003F2737"/>
    <w:rsid w:val="003F2A8E"/>
    <w:rsid w:val="003F41EB"/>
    <w:rsid w:val="003F6420"/>
    <w:rsid w:val="003F6888"/>
    <w:rsid w:val="003F7429"/>
    <w:rsid w:val="003F7632"/>
    <w:rsid w:val="00402F5F"/>
    <w:rsid w:val="0040377F"/>
    <w:rsid w:val="00403C44"/>
    <w:rsid w:val="00404CAC"/>
    <w:rsid w:val="00405353"/>
    <w:rsid w:val="0041017F"/>
    <w:rsid w:val="00411A34"/>
    <w:rsid w:val="00415DBB"/>
    <w:rsid w:val="00417752"/>
    <w:rsid w:val="00423B61"/>
    <w:rsid w:val="004241E1"/>
    <w:rsid w:val="0042467D"/>
    <w:rsid w:val="00425B40"/>
    <w:rsid w:val="00426C50"/>
    <w:rsid w:val="0042731B"/>
    <w:rsid w:val="00430586"/>
    <w:rsid w:val="00431A0C"/>
    <w:rsid w:val="00431BE3"/>
    <w:rsid w:val="004354CF"/>
    <w:rsid w:val="004359A8"/>
    <w:rsid w:val="00436040"/>
    <w:rsid w:val="00437B62"/>
    <w:rsid w:val="00441213"/>
    <w:rsid w:val="00441E54"/>
    <w:rsid w:val="00443927"/>
    <w:rsid w:val="004439BD"/>
    <w:rsid w:val="00443BA5"/>
    <w:rsid w:val="00444A46"/>
    <w:rsid w:val="00446195"/>
    <w:rsid w:val="00446AA4"/>
    <w:rsid w:val="00447831"/>
    <w:rsid w:val="00447ABD"/>
    <w:rsid w:val="004504E5"/>
    <w:rsid w:val="004506F3"/>
    <w:rsid w:val="0046249D"/>
    <w:rsid w:val="00462681"/>
    <w:rsid w:val="0046300A"/>
    <w:rsid w:val="0046450A"/>
    <w:rsid w:val="004659B5"/>
    <w:rsid w:val="0047259C"/>
    <w:rsid w:val="00474F1F"/>
    <w:rsid w:val="004759AF"/>
    <w:rsid w:val="00476E91"/>
    <w:rsid w:val="0047726C"/>
    <w:rsid w:val="00477F4F"/>
    <w:rsid w:val="00480D93"/>
    <w:rsid w:val="00481620"/>
    <w:rsid w:val="004842C2"/>
    <w:rsid w:val="004847E9"/>
    <w:rsid w:val="00485591"/>
    <w:rsid w:val="00485C14"/>
    <w:rsid w:val="00485F8E"/>
    <w:rsid w:val="004861F5"/>
    <w:rsid w:val="004902BC"/>
    <w:rsid w:val="00490D37"/>
    <w:rsid w:val="00491802"/>
    <w:rsid w:val="00491A03"/>
    <w:rsid w:val="004979A7"/>
    <w:rsid w:val="004B293A"/>
    <w:rsid w:val="004B318C"/>
    <w:rsid w:val="004B39F9"/>
    <w:rsid w:val="004B688E"/>
    <w:rsid w:val="004B7530"/>
    <w:rsid w:val="004B7D21"/>
    <w:rsid w:val="004C1411"/>
    <w:rsid w:val="004C3528"/>
    <w:rsid w:val="004C379D"/>
    <w:rsid w:val="004C4B41"/>
    <w:rsid w:val="004C769E"/>
    <w:rsid w:val="004C7AAE"/>
    <w:rsid w:val="004D63E3"/>
    <w:rsid w:val="004D689F"/>
    <w:rsid w:val="004D73A6"/>
    <w:rsid w:val="004E0FCB"/>
    <w:rsid w:val="004E139F"/>
    <w:rsid w:val="004E1A48"/>
    <w:rsid w:val="004E20E8"/>
    <w:rsid w:val="004E79DE"/>
    <w:rsid w:val="004F3358"/>
    <w:rsid w:val="004F4953"/>
    <w:rsid w:val="004F4CB2"/>
    <w:rsid w:val="004F6010"/>
    <w:rsid w:val="00504690"/>
    <w:rsid w:val="005048CE"/>
    <w:rsid w:val="00512561"/>
    <w:rsid w:val="00515BE0"/>
    <w:rsid w:val="00515CF8"/>
    <w:rsid w:val="00516FA1"/>
    <w:rsid w:val="00517ECC"/>
    <w:rsid w:val="0052217B"/>
    <w:rsid w:val="005254A1"/>
    <w:rsid w:val="00527CB4"/>
    <w:rsid w:val="00530126"/>
    <w:rsid w:val="00532D03"/>
    <w:rsid w:val="00534A35"/>
    <w:rsid w:val="00535CE6"/>
    <w:rsid w:val="00542DDE"/>
    <w:rsid w:val="00544E0D"/>
    <w:rsid w:val="00544EE5"/>
    <w:rsid w:val="005506E8"/>
    <w:rsid w:val="00553F9E"/>
    <w:rsid w:val="00554FC9"/>
    <w:rsid w:val="005560A0"/>
    <w:rsid w:val="005618E3"/>
    <w:rsid w:val="00561E2A"/>
    <w:rsid w:val="005659CE"/>
    <w:rsid w:val="0056648D"/>
    <w:rsid w:val="00567106"/>
    <w:rsid w:val="00570E17"/>
    <w:rsid w:val="005721C4"/>
    <w:rsid w:val="0057236E"/>
    <w:rsid w:val="00572DC8"/>
    <w:rsid w:val="00573468"/>
    <w:rsid w:val="005744F1"/>
    <w:rsid w:val="00574FE9"/>
    <w:rsid w:val="00577A7F"/>
    <w:rsid w:val="00580441"/>
    <w:rsid w:val="00584ADE"/>
    <w:rsid w:val="00585E69"/>
    <w:rsid w:val="00585F7D"/>
    <w:rsid w:val="00586098"/>
    <w:rsid w:val="0059080F"/>
    <w:rsid w:val="00591C7A"/>
    <w:rsid w:val="00592AC2"/>
    <w:rsid w:val="00593F94"/>
    <w:rsid w:val="00595A93"/>
    <w:rsid w:val="00596F2D"/>
    <w:rsid w:val="005A0D27"/>
    <w:rsid w:val="005A119E"/>
    <w:rsid w:val="005A3771"/>
    <w:rsid w:val="005A6E3D"/>
    <w:rsid w:val="005B0033"/>
    <w:rsid w:val="005B6663"/>
    <w:rsid w:val="005B74ED"/>
    <w:rsid w:val="005C0F46"/>
    <w:rsid w:val="005C101E"/>
    <w:rsid w:val="005D0071"/>
    <w:rsid w:val="005D4D26"/>
    <w:rsid w:val="005E083B"/>
    <w:rsid w:val="005E148B"/>
    <w:rsid w:val="005E348A"/>
    <w:rsid w:val="005E52BD"/>
    <w:rsid w:val="005E71DC"/>
    <w:rsid w:val="005F148B"/>
    <w:rsid w:val="005F1E73"/>
    <w:rsid w:val="005F4B0A"/>
    <w:rsid w:val="005F6EB3"/>
    <w:rsid w:val="005F7E2E"/>
    <w:rsid w:val="00600070"/>
    <w:rsid w:val="00600A75"/>
    <w:rsid w:val="0060122F"/>
    <w:rsid w:val="00601B57"/>
    <w:rsid w:val="00604350"/>
    <w:rsid w:val="00606EE4"/>
    <w:rsid w:val="0060737C"/>
    <w:rsid w:val="00610496"/>
    <w:rsid w:val="006112DE"/>
    <w:rsid w:val="00615891"/>
    <w:rsid w:val="00617C54"/>
    <w:rsid w:val="00620715"/>
    <w:rsid w:val="00621D6C"/>
    <w:rsid w:val="00630B60"/>
    <w:rsid w:val="00630BEE"/>
    <w:rsid w:val="00631B00"/>
    <w:rsid w:val="00631E71"/>
    <w:rsid w:val="006325FC"/>
    <w:rsid w:val="00632ACA"/>
    <w:rsid w:val="00634927"/>
    <w:rsid w:val="00636D94"/>
    <w:rsid w:val="00647D17"/>
    <w:rsid w:val="0065189D"/>
    <w:rsid w:val="0065305F"/>
    <w:rsid w:val="006551DF"/>
    <w:rsid w:val="00655496"/>
    <w:rsid w:val="00665C29"/>
    <w:rsid w:val="00671AF5"/>
    <w:rsid w:val="00671F0E"/>
    <w:rsid w:val="00672B5E"/>
    <w:rsid w:val="00672DA2"/>
    <w:rsid w:val="00675DCD"/>
    <w:rsid w:val="00683C88"/>
    <w:rsid w:val="0068565B"/>
    <w:rsid w:val="006862B0"/>
    <w:rsid w:val="00687FAC"/>
    <w:rsid w:val="00691F80"/>
    <w:rsid w:val="006929DE"/>
    <w:rsid w:val="006949B6"/>
    <w:rsid w:val="00695FE9"/>
    <w:rsid w:val="006A2720"/>
    <w:rsid w:val="006A31F3"/>
    <w:rsid w:val="006A6822"/>
    <w:rsid w:val="006A7802"/>
    <w:rsid w:val="006A7F1D"/>
    <w:rsid w:val="006B3C4C"/>
    <w:rsid w:val="006B7932"/>
    <w:rsid w:val="006B7B1C"/>
    <w:rsid w:val="006B7CA6"/>
    <w:rsid w:val="006B7D00"/>
    <w:rsid w:val="006C02A3"/>
    <w:rsid w:val="006C2635"/>
    <w:rsid w:val="006C443D"/>
    <w:rsid w:val="006C4DF7"/>
    <w:rsid w:val="006C4F39"/>
    <w:rsid w:val="006C65C3"/>
    <w:rsid w:val="006C678E"/>
    <w:rsid w:val="006C7BA7"/>
    <w:rsid w:val="006D2B76"/>
    <w:rsid w:val="006D3309"/>
    <w:rsid w:val="006D341E"/>
    <w:rsid w:val="006D5BCF"/>
    <w:rsid w:val="006E0E15"/>
    <w:rsid w:val="006E2CE3"/>
    <w:rsid w:val="006E4BFE"/>
    <w:rsid w:val="006E59B3"/>
    <w:rsid w:val="006E6811"/>
    <w:rsid w:val="006E6AF9"/>
    <w:rsid w:val="006E6E80"/>
    <w:rsid w:val="006F07A3"/>
    <w:rsid w:val="006F192F"/>
    <w:rsid w:val="006F1C7C"/>
    <w:rsid w:val="006F1DB7"/>
    <w:rsid w:val="006F1F01"/>
    <w:rsid w:val="006F4A8B"/>
    <w:rsid w:val="006F5F5B"/>
    <w:rsid w:val="007013CC"/>
    <w:rsid w:val="00703B03"/>
    <w:rsid w:val="00704073"/>
    <w:rsid w:val="007128A2"/>
    <w:rsid w:val="00714556"/>
    <w:rsid w:val="0071481F"/>
    <w:rsid w:val="0071660C"/>
    <w:rsid w:val="0073147F"/>
    <w:rsid w:val="00732AAA"/>
    <w:rsid w:val="00732B8B"/>
    <w:rsid w:val="007343B7"/>
    <w:rsid w:val="00740F7B"/>
    <w:rsid w:val="007410BD"/>
    <w:rsid w:val="00741386"/>
    <w:rsid w:val="00742535"/>
    <w:rsid w:val="00743CC9"/>
    <w:rsid w:val="007456E2"/>
    <w:rsid w:val="0075200E"/>
    <w:rsid w:val="00752258"/>
    <w:rsid w:val="007567D2"/>
    <w:rsid w:val="00760C8F"/>
    <w:rsid w:val="007625CE"/>
    <w:rsid w:val="007632C0"/>
    <w:rsid w:val="00764BB7"/>
    <w:rsid w:val="007650EC"/>
    <w:rsid w:val="00765467"/>
    <w:rsid w:val="00770E66"/>
    <w:rsid w:val="00773424"/>
    <w:rsid w:val="00773680"/>
    <w:rsid w:val="00774E00"/>
    <w:rsid w:val="007758A7"/>
    <w:rsid w:val="0078091B"/>
    <w:rsid w:val="0078593A"/>
    <w:rsid w:val="00785DD6"/>
    <w:rsid w:val="00786D9E"/>
    <w:rsid w:val="0079327E"/>
    <w:rsid w:val="00794375"/>
    <w:rsid w:val="00794EA1"/>
    <w:rsid w:val="007A0064"/>
    <w:rsid w:val="007A133B"/>
    <w:rsid w:val="007A2462"/>
    <w:rsid w:val="007A36C7"/>
    <w:rsid w:val="007A3749"/>
    <w:rsid w:val="007B0059"/>
    <w:rsid w:val="007B04B5"/>
    <w:rsid w:val="007B0F67"/>
    <w:rsid w:val="007B1A8B"/>
    <w:rsid w:val="007B20B9"/>
    <w:rsid w:val="007B39D6"/>
    <w:rsid w:val="007B5099"/>
    <w:rsid w:val="007C07AA"/>
    <w:rsid w:val="007C2081"/>
    <w:rsid w:val="007C3287"/>
    <w:rsid w:val="007C4D13"/>
    <w:rsid w:val="007C7F5A"/>
    <w:rsid w:val="007D0526"/>
    <w:rsid w:val="007D14B1"/>
    <w:rsid w:val="007D28CA"/>
    <w:rsid w:val="007D688E"/>
    <w:rsid w:val="007E0D88"/>
    <w:rsid w:val="007E618C"/>
    <w:rsid w:val="007E72A3"/>
    <w:rsid w:val="007F2560"/>
    <w:rsid w:val="007F450B"/>
    <w:rsid w:val="007F515B"/>
    <w:rsid w:val="007F5373"/>
    <w:rsid w:val="007F7AC4"/>
    <w:rsid w:val="008011BA"/>
    <w:rsid w:val="008017BD"/>
    <w:rsid w:val="00814343"/>
    <w:rsid w:val="00814D04"/>
    <w:rsid w:val="008151D7"/>
    <w:rsid w:val="008210FF"/>
    <w:rsid w:val="008248A7"/>
    <w:rsid w:val="008255E8"/>
    <w:rsid w:val="00827A09"/>
    <w:rsid w:val="00831317"/>
    <w:rsid w:val="00832FBA"/>
    <w:rsid w:val="00837199"/>
    <w:rsid w:val="00837D54"/>
    <w:rsid w:val="00840092"/>
    <w:rsid w:val="008402C8"/>
    <w:rsid w:val="00842F5D"/>
    <w:rsid w:val="00843E23"/>
    <w:rsid w:val="00844760"/>
    <w:rsid w:val="008457EF"/>
    <w:rsid w:val="00846B05"/>
    <w:rsid w:val="008473AE"/>
    <w:rsid w:val="00847440"/>
    <w:rsid w:val="00850A41"/>
    <w:rsid w:val="00851FB7"/>
    <w:rsid w:val="00852D0C"/>
    <w:rsid w:val="0085691C"/>
    <w:rsid w:val="008575CA"/>
    <w:rsid w:val="00861185"/>
    <w:rsid w:val="00862F00"/>
    <w:rsid w:val="00863FBB"/>
    <w:rsid w:val="00865650"/>
    <w:rsid w:val="00865D5E"/>
    <w:rsid w:val="00867782"/>
    <w:rsid w:val="00872E5A"/>
    <w:rsid w:val="008740C9"/>
    <w:rsid w:val="008767E9"/>
    <w:rsid w:val="0087749A"/>
    <w:rsid w:val="00887EA5"/>
    <w:rsid w:val="0089285C"/>
    <w:rsid w:val="0089385E"/>
    <w:rsid w:val="00896A8A"/>
    <w:rsid w:val="008A1EBD"/>
    <w:rsid w:val="008A6E8C"/>
    <w:rsid w:val="008B59D1"/>
    <w:rsid w:val="008B775E"/>
    <w:rsid w:val="008C1FB7"/>
    <w:rsid w:val="008C57B8"/>
    <w:rsid w:val="008D2CEC"/>
    <w:rsid w:val="008E0A7E"/>
    <w:rsid w:val="008E0F22"/>
    <w:rsid w:val="008E3642"/>
    <w:rsid w:val="008E65B4"/>
    <w:rsid w:val="008F01ED"/>
    <w:rsid w:val="0090056D"/>
    <w:rsid w:val="00902A93"/>
    <w:rsid w:val="00903704"/>
    <w:rsid w:val="00904DFF"/>
    <w:rsid w:val="00904E1E"/>
    <w:rsid w:val="00914EEC"/>
    <w:rsid w:val="009158EA"/>
    <w:rsid w:val="009159F3"/>
    <w:rsid w:val="00920893"/>
    <w:rsid w:val="00921131"/>
    <w:rsid w:val="00924066"/>
    <w:rsid w:val="00926EFB"/>
    <w:rsid w:val="00927B56"/>
    <w:rsid w:val="00931ED8"/>
    <w:rsid w:val="00933238"/>
    <w:rsid w:val="00940423"/>
    <w:rsid w:val="00942FFF"/>
    <w:rsid w:val="00946822"/>
    <w:rsid w:val="0095087D"/>
    <w:rsid w:val="0095184B"/>
    <w:rsid w:val="00957799"/>
    <w:rsid w:val="0096154A"/>
    <w:rsid w:val="009668E5"/>
    <w:rsid w:val="009670AE"/>
    <w:rsid w:val="00967185"/>
    <w:rsid w:val="009701FA"/>
    <w:rsid w:val="009707CB"/>
    <w:rsid w:val="009724A2"/>
    <w:rsid w:val="00975EB4"/>
    <w:rsid w:val="00976157"/>
    <w:rsid w:val="00976A14"/>
    <w:rsid w:val="009800B8"/>
    <w:rsid w:val="00981044"/>
    <w:rsid w:val="00983416"/>
    <w:rsid w:val="00984EBE"/>
    <w:rsid w:val="009855CA"/>
    <w:rsid w:val="00987860"/>
    <w:rsid w:val="00990243"/>
    <w:rsid w:val="00991AF0"/>
    <w:rsid w:val="00993883"/>
    <w:rsid w:val="009950B2"/>
    <w:rsid w:val="00996E25"/>
    <w:rsid w:val="009A15E9"/>
    <w:rsid w:val="009A3738"/>
    <w:rsid w:val="009A3FC6"/>
    <w:rsid w:val="009A589F"/>
    <w:rsid w:val="009B043C"/>
    <w:rsid w:val="009B08F4"/>
    <w:rsid w:val="009C3168"/>
    <w:rsid w:val="009C53F5"/>
    <w:rsid w:val="009C6260"/>
    <w:rsid w:val="009C694B"/>
    <w:rsid w:val="009D0EC0"/>
    <w:rsid w:val="009D2178"/>
    <w:rsid w:val="009D21A0"/>
    <w:rsid w:val="009D7D1A"/>
    <w:rsid w:val="009E2FF3"/>
    <w:rsid w:val="009E3BB8"/>
    <w:rsid w:val="009E3DC0"/>
    <w:rsid w:val="009E4128"/>
    <w:rsid w:val="009E4EF7"/>
    <w:rsid w:val="009E63FF"/>
    <w:rsid w:val="009E71C8"/>
    <w:rsid w:val="009F1417"/>
    <w:rsid w:val="009F2078"/>
    <w:rsid w:val="009F39B6"/>
    <w:rsid w:val="009F4E81"/>
    <w:rsid w:val="009F58C7"/>
    <w:rsid w:val="009F7151"/>
    <w:rsid w:val="009F7C6A"/>
    <w:rsid w:val="00A02516"/>
    <w:rsid w:val="00A0383B"/>
    <w:rsid w:val="00A03CBB"/>
    <w:rsid w:val="00A0426A"/>
    <w:rsid w:val="00A04D4B"/>
    <w:rsid w:val="00A053CE"/>
    <w:rsid w:val="00A06EA0"/>
    <w:rsid w:val="00A138EF"/>
    <w:rsid w:val="00A1653B"/>
    <w:rsid w:val="00A200A8"/>
    <w:rsid w:val="00A20362"/>
    <w:rsid w:val="00A20BB8"/>
    <w:rsid w:val="00A21966"/>
    <w:rsid w:val="00A26BA7"/>
    <w:rsid w:val="00A30ADF"/>
    <w:rsid w:val="00A34952"/>
    <w:rsid w:val="00A37CEF"/>
    <w:rsid w:val="00A410D4"/>
    <w:rsid w:val="00A44226"/>
    <w:rsid w:val="00A447F7"/>
    <w:rsid w:val="00A464AF"/>
    <w:rsid w:val="00A46504"/>
    <w:rsid w:val="00A468F3"/>
    <w:rsid w:val="00A46976"/>
    <w:rsid w:val="00A47802"/>
    <w:rsid w:val="00A539A7"/>
    <w:rsid w:val="00A548C8"/>
    <w:rsid w:val="00A55025"/>
    <w:rsid w:val="00A562AA"/>
    <w:rsid w:val="00A6033E"/>
    <w:rsid w:val="00A61073"/>
    <w:rsid w:val="00A61982"/>
    <w:rsid w:val="00A6708D"/>
    <w:rsid w:val="00A706D1"/>
    <w:rsid w:val="00A70DED"/>
    <w:rsid w:val="00A72EB2"/>
    <w:rsid w:val="00A736F1"/>
    <w:rsid w:val="00A74350"/>
    <w:rsid w:val="00A74FED"/>
    <w:rsid w:val="00A760D5"/>
    <w:rsid w:val="00A777D4"/>
    <w:rsid w:val="00A778FB"/>
    <w:rsid w:val="00A77FFB"/>
    <w:rsid w:val="00A8357D"/>
    <w:rsid w:val="00A84561"/>
    <w:rsid w:val="00A85079"/>
    <w:rsid w:val="00A91CED"/>
    <w:rsid w:val="00A92A98"/>
    <w:rsid w:val="00A97BB2"/>
    <w:rsid w:val="00AA4267"/>
    <w:rsid w:val="00AA781A"/>
    <w:rsid w:val="00AB0DF3"/>
    <w:rsid w:val="00AB1142"/>
    <w:rsid w:val="00AB1B1E"/>
    <w:rsid w:val="00AB24D4"/>
    <w:rsid w:val="00AB2C86"/>
    <w:rsid w:val="00AB67E7"/>
    <w:rsid w:val="00AB706D"/>
    <w:rsid w:val="00AC2140"/>
    <w:rsid w:val="00AC2458"/>
    <w:rsid w:val="00AC3172"/>
    <w:rsid w:val="00AC4B86"/>
    <w:rsid w:val="00AC4F79"/>
    <w:rsid w:val="00AC7FA6"/>
    <w:rsid w:val="00AD18C6"/>
    <w:rsid w:val="00AD2735"/>
    <w:rsid w:val="00AE0414"/>
    <w:rsid w:val="00AE098F"/>
    <w:rsid w:val="00AE5208"/>
    <w:rsid w:val="00AE7271"/>
    <w:rsid w:val="00AF2DE9"/>
    <w:rsid w:val="00AF4249"/>
    <w:rsid w:val="00AF42E5"/>
    <w:rsid w:val="00AF5858"/>
    <w:rsid w:val="00AF6089"/>
    <w:rsid w:val="00B011AD"/>
    <w:rsid w:val="00B018E8"/>
    <w:rsid w:val="00B0343F"/>
    <w:rsid w:val="00B044B2"/>
    <w:rsid w:val="00B064BC"/>
    <w:rsid w:val="00B07D6A"/>
    <w:rsid w:val="00B10B3B"/>
    <w:rsid w:val="00B20F91"/>
    <w:rsid w:val="00B234CA"/>
    <w:rsid w:val="00B25060"/>
    <w:rsid w:val="00B25635"/>
    <w:rsid w:val="00B31607"/>
    <w:rsid w:val="00B31D9A"/>
    <w:rsid w:val="00B32E4D"/>
    <w:rsid w:val="00B40D1C"/>
    <w:rsid w:val="00B41176"/>
    <w:rsid w:val="00B42BE5"/>
    <w:rsid w:val="00B45090"/>
    <w:rsid w:val="00B47F4E"/>
    <w:rsid w:val="00B503BC"/>
    <w:rsid w:val="00B50C82"/>
    <w:rsid w:val="00B5742A"/>
    <w:rsid w:val="00B61328"/>
    <w:rsid w:val="00B6254D"/>
    <w:rsid w:val="00B646C4"/>
    <w:rsid w:val="00B65B3A"/>
    <w:rsid w:val="00B65F5A"/>
    <w:rsid w:val="00B65FF7"/>
    <w:rsid w:val="00B66CEC"/>
    <w:rsid w:val="00B67260"/>
    <w:rsid w:val="00B67BCC"/>
    <w:rsid w:val="00B729AC"/>
    <w:rsid w:val="00B803C0"/>
    <w:rsid w:val="00B80605"/>
    <w:rsid w:val="00B85EAF"/>
    <w:rsid w:val="00B87503"/>
    <w:rsid w:val="00B925C3"/>
    <w:rsid w:val="00B92C12"/>
    <w:rsid w:val="00B95CD3"/>
    <w:rsid w:val="00B97E86"/>
    <w:rsid w:val="00BA0E2D"/>
    <w:rsid w:val="00BA164A"/>
    <w:rsid w:val="00BA1A5A"/>
    <w:rsid w:val="00BA380C"/>
    <w:rsid w:val="00BA51AD"/>
    <w:rsid w:val="00BA6181"/>
    <w:rsid w:val="00BB06E2"/>
    <w:rsid w:val="00BB28FD"/>
    <w:rsid w:val="00BB48B3"/>
    <w:rsid w:val="00BB4E64"/>
    <w:rsid w:val="00BB57A9"/>
    <w:rsid w:val="00BB6DE6"/>
    <w:rsid w:val="00BC271D"/>
    <w:rsid w:val="00BC5A63"/>
    <w:rsid w:val="00BD127B"/>
    <w:rsid w:val="00BD18BD"/>
    <w:rsid w:val="00BD1C6F"/>
    <w:rsid w:val="00BD40EC"/>
    <w:rsid w:val="00BE0F6A"/>
    <w:rsid w:val="00BE45C3"/>
    <w:rsid w:val="00BE46C3"/>
    <w:rsid w:val="00BE65AC"/>
    <w:rsid w:val="00BE7842"/>
    <w:rsid w:val="00BF2B64"/>
    <w:rsid w:val="00BF3AB1"/>
    <w:rsid w:val="00BF5B8E"/>
    <w:rsid w:val="00BF6FA3"/>
    <w:rsid w:val="00BF7FC7"/>
    <w:rsid w:val="00C00B0D"/>
    <w:rsid w:val="00C04580"/>
    <w:rsid w:val="00C170D1"/>
    <w:rsid w:val="00C17276"/>
    <w:rsid w:val="00C1784B"/>
    <w:rsid w:val="00C17CDA"/>
    <w:rsid w:val="00C21052"/>
    <w:rsid w:val="00C241E5"/>
    <w:rsid w:val="00C24E61"/>
    <w:rsid w:val="00C27B7D"/>
    <w:rsid w:val="00C313F9"/>
    <w:rsid w:val="00C3369C"/>
    <w:rsid w:val="00C369F9"/>
    <w:rsid w:val="00C40F35"/>
    <w:rsid w:val="00C412C1"/>
    <w:rsid w:val="00C43A77"/>
    <w:rsid w:val="00C46AF5"/>
    <w:rsid w:val="00C474BF"/>
    <w:rsid w:val="00C523A7"/>
    <w:rsid w:val="00C54BCB"/>
    <w:rsid w:val="00C57825"/>
    <w:rsid w:val="00C61BDB"/>
    <w:rsid w:val="00C6389A"/>
    <w:rsid w:val="00C70620"/>
    <w:rsid w:val="00C70BFD"/>
    <w:rsid w:val="00C717AC"/>
    <w:rsid w:val="00C73C5D"/>
    <w:rsid w:val="00C76032"/>
    <w:rsid w:val="00C76ADD"/>
    <w:rsid w:val="00C812EF"/>
    <w:rsid w:val="00C92BFE"/>
    <w:rsid w:val="00C93EFE"/>
    <w:rsid w:val="00C96EE7"/>
    <w:rsid w:val="00C97D38"/>
    <w:rsid w:val="00CA05A7"/>
    <w:rsid w:val="00CA107C"/>
    <w:rsid w:val="00CA1622"/>
    <w:rsid w:val="00CA178D"/>
    <w:rsid w:val="00CA1FDF"/>
    <w:rsid w:val="00CA4DC1"/>
    <w:rsid w:val="00CA522D"/>
    <w:rsid w:val="00CA7E86"/>
    <w:rsid w:val="00CB18E5"/>
    <w:rsid w:val="00CB3D18"/>
    <w:rsid w:val="00CB43B6"/>
    <w:rsid w:val="00CB4F4F"/>
    <w:rsid w:val="00CC14A2"/>
    <w:rsid w:val="00CC5020"/>
    <w:rsid w:val="00CC566F"/>
    <w:rsid w:val="00CC7A58"/>
    <w:rsid w:val="00CD1F50"/>
    <w:rsid w:val="00CD457D"/>
    <w:rsid w:val="00CE1B6A"/>
    <w:rsid w:val="00CE552E"/>
    <w:rsid w:val="00CF516A"/>
    <w:rsid w:val="00CF632A"/>
    <w:rsid w:val="00CF7D5E"/>
    <w:rsid w:val="00D035A7"/>
    <w:rsid w:val="00D050D2"/>
    <w:rsid w:val="00D0533E"/>
    <w:rsid w:val="00D0573B"/>
    <w:rsid w:val="00D12668"/>
    <w:rsid w:val="00D14BC3"/>
    <w:rsid w:val="00D14DCD"/>
    <w:rsid w:val="00D1649A"/>
    <w:rsid w:val="00D1700F"/>
    <w:rsid w:val="00D17F8E"/>
    <w:rsid w:val="00D17FFB"/>
    <w:rsid w:val="00D23645"/>
    <w:rsid w:val="00D42668"/>
    <w:rsid w:val="00D4270D"/>
    <w:rsid w:val="00D47D89"/>
    <w:rsid w:val="00D5038A"/>
    <w:rsid w:val="00D51D2D"/>
    <w:rsid w:val="00D55DF3"/>
    <w:rsid w:val="00D55FE2"/>
    <w:rsid w:val="00D61D54"/>
    <w:rsid w:val="00D643E0"/>
    <w:rsid w:val="00D65C10"/>
    <w:rsid w:val="00D67894"/>
    <w:rsid w:val="00D70112"/>
    <w:rsid w:val="00D7015F"/>
    <w:rsid w:val="00D72CFD"/>
    <w:rsid w:val="00D75494"/>
    <w:rsid w:val="00D83A1C"/>
    <w:rsid w:val="00D84A53"/>
    <w:rsid w:val="00D878C5"/>
    <w:rsid w:val="00D90ACD"/>
    <w:rsid w:val="00D9120D"/>
    <w:rsid w:val="00D92AC4"/>
    <w:rsid w:val="00D92C50"/>
    <w:rsid w:val="00D94A8F"/>
    <w:rsid w:val="00D94E04"/>
    <w:rsid w:val="00D9522A"/>
    <w:rsid w:val="00D967C7"/>
    <w:rsid w:val="00DA1A8B"/>
    <w:rsid w:val="00DA690C"/>
    <w:rsid w:val="00DA6C68"/>
    <w:rsid w:val="00DB04FA"/>
    <w:rsid w:val="00DB2DDB"/>
    <w:rsid w:val="00DC5CB6"/>
    <w:rsid w:val="00DC7817"/>
    <w:rsid w:val="00DD0171"/>
    <w:rsid w:val="00DD3F13"/>
    <w:rsid w:val="00DD7DEB"/>
    <w:rsid w:val="00DE1F6B"/>
    <w:rsid w:val="00DE2796"/>
    <w:rsid w:val="00DE679A"/>
    <w:rsid w:val="00DF01B4"/>
    <w:rsid w:val="00DF081E"/>
    <w:rsid w:val="00DF21DD"/>
    <w:rsid w:val="00DF3337"/>
    <w:rsid w:val="00DF5B16"/>
    <w:rsid w:val="00E00A7D"/>
    <w:rsid w:val="00E02429"/>
    <w:rsid w:val="00E024B4"/>
    <w:rsid w:val="00E05FF2"/>
    <w:rsid w:val="00E0761A"/>
    <w:rsid w:val="00E112F2"/>
    <w:rsid w:val="00E12139"/>
    <w:rsid w:val="00E13019"/>
    <w:rsid w:val="00E13C23"/>
    <w:rsid w:val="00E14CDC"/>
    <w:rsid w:val="00E16ECB"/>
    <w:rsid w:val="00E17D38"/>
    <w:rsid w:val="00E17E0A"/>
    <w:rsid w:val="00E24595"/>
    <w:rsid w:val="00E27FF7"/>
    <w:rsid w:val="00E346CF"/>
    <w:rsid w:val="00E403CF"/>
    <w:rsid w:val="00E405EE"/>
    <w:rsid w:val="00E428AF"/>
    <w:rsid w:val="00E44AEF"/>
    <w:rsid w:val="00E45573"/>
    <w:rsid w:val="00E46C19"/>
    <w:rsid w:val="00E50505"/>
    <w:rsid w:val="00E52789"/>
    <w:rsid w:val="00E56CB8"/>
    <w:rsid w:val="00E57437"/>
    <w:rsid w:val="00E61271"/>
    <w:rsid w:val="00E6392E"/>
    <w:rsid w:val="00E6412A"/>
    <w:rsid w:val="00E65D6C"/>
    <w:rsid w:val="00E670B3"/>
    <w:rsid w:val="00E67869"/>
    <w:rsid w:val="00E701A8"/>
    <w:rsid w:val="00E75B87"/>
    <w:rsid w:val="00E85EFF"/>
    <w:rsid w:val="00E8646D"/>
    <w:rsid w:val="00E90224"/>
    <w:rsid w:val="00E91D41"/>
    <w:rsid w:val="00E92089"/>
    <w:rsid w:val="00E94BC3"/>
    <w:rsid w:val="00E9538E"/>
    <w:rsid w:val="00E9560A"/>
    <w:rsid w:val="00EA6A0B"/>
    <w:rsid w:val="00EA6FD1"/>
    <w:rsid w:val="00EA7191"/>
    <w:rsid w:val="00EA7353"/>
    <w:rsid w:val="00EA73CB"/>
    <w:rsid w:val="00EA7D80"/>
    <w:rsid w:val="00EB1B70"/>
    <w:rsid w:val="00EB28D4"/>
    <w:rsid w:val="00EB49FB"/>
    <w:rsid w:val="00EB5C8C"/>
    <w:rsid w:val="00EB6EEF"/>
    <w:rsid w:val="00EC0089"/>
    <w:rsid w:val="00EC39A6"/>
    <w:rsid w:val="00EC45AE"/>
    <w:rsid w:val="00EC69E2"/>
    <w:rsid w:val="00ED0207"/>
    <w:rsid w:val="00ED3770"/>
    <w:rsid w:val="00ED5C9B"/>
    <w:rsid w:val="00EE05EA"/>
    <w:rsid w:val="00EF0B74"/>
    <w:rsid w:val="00EF2866"/>
    <w:rsid w:val="00EF2E99"/>
    <w:rsid w:val="00EF3997"/>
    <w:rsid w:val="00F00ED1"/>
    <w:rsid w:val="00F01D90"/>
    <w:rsid w:val="00F05C37"/>
    <w:rsid w:val="00F06832"/>
    <w:rsid w:val="00F06EB6"/>
    <w:rsid w:val="00F077A7"/>
    <w:rsid w:val="00F07C47"/>
    <w:rsid w:val="00F07EF7"/>
    <w:rsid w:val="00F12F16"/>
    <w:rsid w:val="00F17FDC"/>
    <w:rsid w:val="00F21932"/>
    <w:rsid w:val="00F23880"/>
    <w:rsid w:val="00F27D7D"/>
    <w:rsid w:val="00F32726"/>
    <w:rsid w:val="00F34345"/>
    <w:rsid w:val="00F35E64"/>
    <w:rsid w:val="00F371A9"/>
    <w:rsid w:val="00F43F7D"/>
    <w:rsid w:val="00F452AC"/>
    <w:rsid w:val="00F47933"/>
    <w:rsid w:val="00F47A9E"/>
    <w:rsid w:val="00F50177"/>
    <w:rsid w:val="00F55934"/>
    <w:rsid w:val="00F5662A"/>
    <w:rsid w:val="00F57991"/>
    <w:rsid w:val="00F6215F"/>
    <w:rsid w:val="00F65540"/>
    <w:rsid w:val="00F721A2"/>
    <w:rsid w:val="00F76880"/>
    <w:rsid w:val="00F7792A"/>
    <w:rsid w:val="00F85C9E"/>
    <w:rsid w:val="00F8629F"/>
    <w:rsid w:val="00F86439"/>
    <w:rsid w:val="00F86BCD"/>
    <w:rsid w:val="00F90AE6"/>
    <w:rsid w:val="00F915F1"/>
    <w:rsid w:val="00F91B88"/>
    <w:rsid w:val="00F96964"/>
    <w:rsid w:val="00FA24A6"/>
    <w:rsid w:val="00FA4516"/>
    <w:rsid w:val="00FA5BE6"/>
    <w:rsid w:val="00FB0BBE"/>
    <w:rsid w:val="00FB1234"/>
    <w:rsid w:val="00FB1791"/>
    <w:rsid w:val="00FB326A"/>
    <w:rsid w:val="00FB41ED"/>
    <w:rsid w:val="00FC3CFF"/>
    <w:rsid w:val="00FC4A91"/>
    <w:rsid w:val="00FC6DEC"/>
    <w:rsid w:val="00FD03F0"/>
    <w:rsid w:val="00FD0EEF"/>
    <w:rsid w:val="00FD5186"/>
    <w:rsid w:val="00FD7C84"/>
    <w:rsid w:val="00FE1133"/>
    <w:rsid w:val="00FE374F"/>
    <w:rsid w:val="00FE616B"/>
    <w:rsid w:val="00FE6C9D"/>
    <w:rsid w:val="00FE76CD"/>
    <w:rsid w:val="00FF17E2"/>
    <w:rsid w:val="00FF5E68"/>
    <w:rsid w:val="00FF7E04"/>
    <w:rsid w:val="00FF7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DC8F51"/>
  <w15:docId w15:val="{4443CE87-A583-4D34-BDBE-1CE93FF59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25C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C4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semiHidden/>
    <w:unhideWhenUsed/>
    <w:rsid w:val="002269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semiHidden/>
    <w:rsid w:val="002269F0"/>
  </w:style>
  <w:style w:type="paragraph" w:styleId="a6">
    <w:name w:val="footer"/>
    <w:basedOn w:val="a"/>
    <w:link w:val="a7"/>
    <w:uiPriority w:val="99"/>
    <w:unhideWhenUsed/>
    <w:rsid w:val="002269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269F0"/>
  </w:style>
  <w:style w:type="paragraph" w:styleId="a8">
    <w:name w:val="List Paragraph"/>
    <w:basedOn w:val="a"/>
    <w:uiPriority w:val="34"/>
    <w:qFormat/>
    <w:rsid w:val="002269F0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C045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C04580"/>
    <w:rPr>
      <w:rFonts w:ascii="Tahoma" w:hAnsi="Tahoma" w:cs="Tahoma"/>
      <w:sz w:val="16"/>
      <w:szCs w:val="16"/>
    </w:rPr>
  </w:style>
  <w:style w:type="paragraph" w:styleId="ab">
    <w:name w:val="endnote text"/>
    <w:basedOn w:val="a"/>
    <w:link w:val="ac"/>
    <w:uiPriority w:val="99"/>
    <w:semiHidden/>
    <w:unhideWhenUsed/>
    <w:rsid w:val="00C96EE7"/>
    <w:pPr>
      <w:spacing w:after="0" w:line="240" w:lineRule="auto"/>
    </w:pPr>
    <w:rPr>
      <w:sz w:val="20"/>
      <w:szCs w:val="20"/>
    </w:rPr>
  </w:style>
  <w:style w:type="character" w:customStyle="1" w:styleId="ac">
    <w:name w:val="Текст концевой сноски Знак"/>
    <w:basedOn w:val="a0"/>
    <w:link w:val="ab"/>
    <w:uiPriority w:val="99"/>
    <w:semiHidden/>
    <w:rsid w:val="00C96EE7"/>
    <w:rPr>
      <w:sz w:val="20"/>
      <w:szCs w:val="20"/>
    </w:rPr>
  </w:style>
  <w:style w:type="character" w:styleId="ad">
    <w:name w:val="endnote reference"/>
    <w:basedOn w:val="a0"/>
    <w:uiPriority w:val="99"/>
    <w:semiHidden/>
    <w:unhideWhenUsed/>
    <w:rsid w:val="00C96E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9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EE291F-62F4-446B-85B7-ED36CAF10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VolSU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рец1</cp:lastModifiedBy>
  <cp:revision>5</cp:revision>
  <cp:lastPrinted>2019-02-18T12:12:00Z</cp:lastPrinted>
  <dcterms:created xsi:type="dcterms:W3CDTF">2019-02-18T12:11:00Z</dcterms:created>
  <dcterms:modified xsi:type="dcterms:W3CDTF">2020-06-28T07:57:00Z</dcterms:modified>
</cp:coreProperties>
</file>